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40908" w:rsidP="00346039" w:rsidRDefault="00491579" w14:paraId="7C1EC144" w14:textId="5FF9DCDD">
      <w:pPr>
        <w:pStyle w:val="Authors0"/>
        <w:rPr>
          <w:rFonts w:ascii="Arial Bold" w:hAnsi="Arial Bold"/>
          <w:kern w:val="24"/>
          <w:sz w:val="32"/>
        </w:rPr>
      </w:pPr>
      <w:r>
        <w:rPr>
          <w:rFonts w:ascii="Arial Bold" w:hAnsi="Arial Bold"/>
          <w:kern w:val="24"/>
          <w:sz w:val="32"/>
        </w:rPr>
        <w:t>Title</w:t>
      </w:r>
      <w:r w:rsidRPr="00C40908" w:rsidR="00C40908">
        <w:rPr>
          <w:rFonts w:ascii="Arial Bold" w:hAnsi="Arial Bold"/>
          <w:kern w:val="24"/>
          <w:sz w:val="32"/>
        </w:rPr>
        <w:t xml:space="preserve"> </w:t>
      </w:r>
    </w:p>
    <w:p w:rsidRPr="007421A2" w:rsidR="00850080" w:rsidP="00346039" w:rsidRDefault="00D14563" w14:paraId="5D959858" w14:textId="5C75840E">
      <w:pPr>
        <w:pStyle w:val="Authors0"/>
      </w:pPr>
      <w:r>
        <w:t xml:space="preserve">First Name </w:t>
      </w:r>
      <w:r w:rsidR="00B10A82">
        <w:t>Initial</w:t>
      </w:r>
      <w:r w:rsidR="004A6272">
        <w:t xml:space="preserve">. </w:t>
      </w:r>
      <w:r w:rsidR="00B10A82">
        <w:t xml:space="preserve">Last </w:t>
      </w:r>
      <w:proofErr w:type="spellStart"/>
      <w:r w:rsidR="00B10A82">
        <w:t>Name</w:t>
      </w:r>
      <w:r w:rsidRPr="007421A2" w:rsidR="00A47758">
        <w:rPr>
          <w:vertAlign w:val="superscript"/>
        </w:rPr>
        <w:t>a</w:t>
      </w:r>
      <w:proofErr w:type="spellEnd"/>
      <w:r w:rsidR="00BA0A71">
        <w:rPr>
          <w:vertAlign w:val="superscript"/>
        </w:rPr>
        <w:t xml:space="preserve"> </w:t>
      </w:r>
      <w:r w:rsidRPr="007421A2" w:rsidR="00A47758">
        <w:t>*</w:t>
      </w:r>
      <w:r w:rsidRPr="007421A2" w:rsidR="00850080">
        <w:t xml:space="preserve">; </w:t>
      </w:r>
      <w:r>
        <w:t xml:space="preserve">First Name Initial. Last </w:t>
      </w:r>
      <w:proofErr w:type="spellStart"/>
      <w:r>
        <w:t>Name</w:t>
      </w:r>
      <w:r>
        <w:rPr>
          <w:vertAlign w:val="superscript"/>
        </w:rPr>
        <w:t>a</w:t>
      </w:r>
      <w:proofErr w:type="spellEnd"/>
      <w:r>
        <w:t>.</w:t>
      </w:r>
    </w:p>
    <w:p w:rsidRPr="001F349D" w:rsidR="00850080" w:rsidP="001138AC" w:rsidRDefault="00850080" w14:paraId="28A2C5D5" w14:textId="3A35BFA9">
      <w:pPr>
        <w:rPr>
          <w:sz w:val="16"/>
          <w:szCs w:val="16"/>
          <w:shd w:val="clear" w:color="auto" w:fill="FFFFFF"/>
        </w:rPr>
      </w:pPr>
      <w:r w:rsidRPr="001F349D">
        <w:rPr>
          <w:sz w:val="16"/>
          <w:szCs w:val="16"/>
          <w:shd w:val="clear" w:color="auto" w:fill="FFFFFF"/>
          <w:vertAlign w:val="superscript"/>
        </w:rPr>
        <w:t xml:space="preserve">a </w:t>
      </w:r>
      <w:r w:rsidRPr="001F349D">
        <w:rPr>
          <w:sz w:val="16"/>
          <w:szCs w:val="16"/>
          <w:shd w:val="clear" w:color="auto" w:fill="FFFFFF"/>
        </w:rPr>
        <w:t>Department of Agronomy and Horticulture, University of Nebraska – Lincoln, Lincoln USA</w:t>
      </w:r>
    </w:p>
    <w:p w:rsidRPr="001F349D" w:rsidR="00850080" w:rsidP="00346039" w:rsidRDefault="00850080" w14:paraId="5CD5DD70" w14:textId="6B17A498">
      <w:pPr>
        <w:pStyle w:val="Address"/>
        <w:rPr>
          <w:sz w:val="16"/>
          <w:szCs w:val="16"/>
        </w:rPr>
      </w:pPr>
      <w:r w:rsidRPr="001F349D">
        <w:rPr>
          <w:sz w:val="16"/>
          <w:szCs w:val="16"/>
          <w:shd w:val="clear" w:color="auto" w:fill="FFFFFF"/>
        </w:rPr>
        <w:t xml:space="preserve">*Corresponding author: </w:t>
      </w:r>
      <w:hyperlink w:history="1" r:id="rId8">
        <w:r w:rsidRPr="001F349D" w:rsidR="00AD6EEF">
          <w:rPr>
            <w:rStyle w:val="Hyperlink"/>
            <w:sz w:val="16"/>
            <w:szCs w:val="16"/>
          </w:rPr>
          <w:t>email@email.edu</w:t>
        </w:r>
      </w:hyperlink>
      <w:r w:rsidRPr="001F349D">
        <w:rPr>
          <w:sz w:val="16"/>
          <w:szCs w:val="16"/>
        </w:rPr>
        <w:t xml:space="preserve"> </w:t>
      </w:r>
    </w:p>
    <w:p w:rsidRPr="001F349D" w:rsidR="001C4DD7" w:rsidP="001F349D" w:rsidRDefault="00C33CF2" w14:paraId="565C70D6" w14:textId="06A1DFE2">
      <w:pPr>
        <w:pStyle w:val="ConfName"/>
        <w:spacing w:before="240" w:after="60"/>
        <w:ind w:left="0" w:right="0"/>
        <w:rPr>
          <w:color w:val="C00000"/>
          <w:sz w:val="22"/>
          <w:szCs w:val="22"/>
        </w:rPr>
      </w:pPr>
      <w:r w:rsidRPr="315DE96B" w:rsidR="00C33CF2">
        <w:rPr>
          <w:color w:val="C00000"/>
          <w:sz w:val="22"/>
          <w:szCs w:val="22"/>
        </w:rPr>
        <w:t>A</w:t>
      </w:r>
      <w:r w:rsidRPr="315DE96B" w:rsidR="00AD6EEF">
        <w:rPr>
          <w:color w:val="C00000"/>
          <w:sz w:val="22"/>
          <w:szCs w:val="22"/>
        </w:rPr>
        <w:t>n</w:t>
      </w:r>
      <w:r w:rsidRPr="315DE96B" w:rsidR="00C33CF2">
        <w:rPr>
          <w:color w:val="C00000"/>
          <w:sz w:val="22"/>
          <w:szCs w:val="22"/>
        </w:rPr>
        <w:t xml:space="preserve"> </w:t>
      </w:r>
      <w:r w:rsidRPr="315DE96B" w:rsidR="00AD6EEF">
        <w:rPr>
          <w:color w:val="C00000"/>
          <w:sz w:val="22"/>
          <w:szCs w:val="22"/>
        </w:rPr>
        <w:t>abstract</w:t>
      </w:r>
      <w:r w:rsidRPr="315DE96B" w:rsidR="00C33CF2">
        <w:rPr>
          <w:color w:val="C00000"/>
          <w:sz w:val="22"/>
          <w:szCs w:val="22"/>
        </w:rPr>
        <w:t xml:space="preserve"> from the </w:t>
      </w:r>
      <w:r w:rsidRPr="315DE96B" w:rsidR="00BB2A1D">
        <w:rPr>
          <w:color w:val="C00000"/>
          <w:sz w:val="22"/>
          <w:szCs w:val="22"/>
        </w:rPr>
        <w:t>P</w:t>
      </w:r>
      <w:r w:rsidRPr="315DE96B" w:rsidR="00C33CF2">
        <w:rPr>
          <w:color w:val="C00000"/>
          <w:sz w:val="22"/>
          <w:szCs w:val="22"/>
        </w:rPr>
        <w:t>roceedings of the</w:t>
      </w:r>
      <w:r w:rsidRPr="315DE96B" w:rsidR="006A278F">
        <w:rPr>
          <w:color w:val="C00000"/>
          <w:sz w:val="22"/>
          <w:szCs w:val="22"/>
        </w:rPr>
        <w:t xml:space="preserve"> </w:t>
      </w:r>
      <w:r w:rsidRPr="315DE96B" w:rsidR="004663C3">
        <w:rPr>
          <w:color w:val="C00000"/>
          <w:sz w:val="22"/>
          <w:szCs w:val="22"/>
        </w:rPr>
        <w:t>2022</w:t>
      </w:r>
      <w:r w:rsidRPr="315DE96B" w:rsidR="00C33CF2">
        <w:rPr>
          <w:color w:val="C00000"/>
          <w:sz w:val="22"/>
          <w:szCs w:val="22"/>
        </w:rPr>
        <w:t xml:space="preserve"> </w:t>
      </w:r>
      <w:r w:rsidRPr="315DE96B" w:rsidR="004663C3">
        <w:rPr>
          <w:color w:val="C00000"/>
          <w:sz w:val="22"/>
          <w:szCs w:val="22"/>
        </w:rPr>
        <w:t xml:space="preserve">Nitrogen </w:t>
      </w:r>
      <w:r w:rsidRPr="315DE96B" w:rsidR="004663C3">
        <w:rPr>
          <w:color w:val="C00000"/>
          <w:sz w:val="22"/>
          <w:szCs w:val="22"/>
        </w:rPr>
        <w:t xml:space="preserve">Use </w:t>
      </w:r>
      <w:r w:rsidRPr="315DE96B" w:rsidR="006A278F">
        <w:rPr>
          <w:color w:val="C00000"/>
          <w:sz w:val="22"/>
          <w:szCs w:val="22"/>
        </w:rPr>
        <w:t>E</w:t>
      </w:r>
      <w:r w:rsidRPr="315DE96B" w:rsidR="004663C3">
        <w:rPr>
          <w:color w:val="C00000"/>
          <w:sz w:val="22"/>
          <w:szCs w:val="22"/>
        </w:rPr>
        <w:t>fficiency</w:t>
      </w:r>
      <w:r w:rsidRPr="315DE96B" w:rsidR="004663C3">
        <w:rPr>
          <w:color w:val="C00000"/>
          <w:sz w:val="22"/>
          <w:szCs w:val="22"/>
        </w:rPr>
        <w:t xml:space="preserve"> Workshop</w:t>
      </w:r>
    </w:p>
    <w:p w:rsidRPr="001F349D" w:rsidR="001C4DD7" w:rsidP="00C33CF2" w:rsidRDefault="004663C3" w14:paraId="3361AE17" w14:textId="32C30992">
      <w:pPr>
        <w:pStyle w:val="ConfDate"/>
        <w:spacing w:before="0" w:after="60"/>
        <w:rPr>
          <w:color w:val="C00000"/>
          <w:sz w:val="22"/>
          <w:szCs w:val="22"/>
        </w:rPr>
      </w:pPr>
      <w:r w:rsidRPr="001F349D">
        <w:rPr>
          <w:color w:val="C00000"/>
          <w:sz w:val="22"/>
          <w:szCs w:val="22"/>
        </w:rPr>
        <w:t>August</w:t>
      </w:r>
      <w:r w:rsidRPr="001F349D" w:rsidR="001C4DD7">
        <w:rPr>
          <w:color w:val="C00000"/>
          <w:sz w:val="22"/>
          <w:szCs w:val="22"/>
        </w:rPr>
        <w:t xml:space="preserve"> </w:t>
      </w:r>
      <w:r w:rsidRPr="001F349D">
        <w:rPr>
          <w:color w:val="C00000"/>
          <w:sz w:val="22"/>
          <w:szCs w:val="22"/>
        </w:rPr>
        <w:t>1</w:t>
      </w:r>
      <w:r w:rsidRPr="001F349D" w:rsidR="0081277C">
        <w:rPr>
          <w:color w:val="C00000"/>
          <w:sz w:val="22"/>
          <w:szCs w:val="22"/>
        </w:rPr>
        <w:t>-</w:t>
      </w:r>
      <w:r w:rsidRPr="001F349D">
        <w:rPr>
          <w:color w:val="C00000"/>
          <w:sz w:val="22"/>
          <w:szCs w:val="22"/>
        </w:rPr>
        <w:t>3</w:t>
      </w:r>
      <w:r w:rsidRPr="001F349D" w:rsidR="001C4DD7">
        <w:rPr>
          <w:color w:val="C00000"/>
          <w:sz w:val="22"/>
          <w:szCs w:val="22"/>
        </w:rPr>
        <w:t>, 20</w:t>
      </w:r>
      <w:r w:rsidRPr="001F349D" w:rsidR="007B326D">
        <w:rPr>
          <w:color w:val="C00000"/>
          <w:sz w:val="22"/>
          <w:szCs w:val="22"/>
        </w:rPr>
        <w:t>2</w:t>
      </w:r>
      <w:r w:rsidRPr="001F349D" w:rsidR="006A6A1C">
        <w:rPr>
          <w:color w:val="C00000"/>
          <w:sz w:val="22"/>
          <w:szCs w:val="22"/>
        </w:rPr>
        <w:t>2</w:t>
      </w:r>
    </w:p>
    <w:p w:rsidRPr="001F349D" w:rsidR="00C33CF2" w:rsidP="00C33CF2" w:rsidRDefault="004663C3" w14:paraId="456074DB" w14:textId="5E241F07">
      <w:pPr>
        <w:pStyle w:val="ConfDate"/>
        <w:spacing w:before="0" w:after="60"/>
        <w:rPr>
          <w:color w:val="C00000"/>
          <w:sz w:val="22"/>
          <w:szCs w:val="22"/>
        </w:rPr>
      </w:pPr>
      <w:r w:rsidRPr="001F349D">
        <w:rPr>
          <w:color w:val="C00000"/>
          <w:sz w:val="22"/>
          <w:szCs w:val="22"/>
        </w:rPr>
        <w:t>Lincoln</w:t>
      </w:r>
      <w:r w:rsidRPr="001F349D" w:rsidR="007B326D">
        <w:rPr>
          <w:color w:val="C00000"/>
          <w:sz w:val="22"/>
          <w:szCs w:val="22"/>
        </w:rPr>
        <w:t xml:space="preserve">, </w:t>
      </w:r>
      <w:r w:rsidRPr="001F349D">
        <w:rPr>
          <w:color w:val="C00000"/>
          <w:sz w:val="22"/>
          <w:szCs w:val="22"/>
        </w:rPr>
        <w:t xml:space="preserve">Nebraska, </w:t>
      </w:r>
      <w:r w:rsidRPr="001F349D" w:rsidR="007B326D">
        <w:rPr>
          <w:color w:val="C00000"/>
          <w:sz w:val="22"/>
          <w:szCs w:val="22"/>
        </w:rPr>
        <w:t>United States</w:t>
      </w:r>
    </w:p>
    <w:p w:rsidRPr="001E4A68" w:rsidR="00CF52D9" w:rsidP="00B12DA5" w:rsidRDefault="00CF52D9" w14:paraId="206FE0DC" w14:textId="77777777">
      <w:pPr>
        <w:pStyle w:val="OtherPres"/>
      </w:pPr>
    </w:p>
    <w:p w:rsidR="004B0021" w:rsidP="005B630A" w:rsidRDefault="004B0021" w14:paraId="7F120F97" w14:textId="77777777">
      <w:pPr>
        <w:pStyle w:val="Abstract"/>
        <w:jc w:val="left"/>
      </w:pPr>
      <w:r w:rsidRPr="004B2616">
        <w:rPr>
          <w:b/>
          <w:i w:val="0"/>
          <w:iCs/>
        </w:rPr>
        <w:t>Abstract</w:t>
      </w:r>
      <w:r w:rsidRPr="001E4A68">
        <w:rPr>
          <w:b/>
        </w:rPr>
        <w:t>.</w:t>
      </w:r>
      <w:r w:rsidRPr="001E4A68">
        <w:t xml:space="preserve"> </w:t>
      </w:r>
    </w:p>
    <w:p w:rsidRPr="00162A34" w:rsidR="00FC6AD8" w:rsidP="00161388" w:rsidRDefault="007E2EBB" w14:paraId="3FB0D075" w14:textId="35DF30CD">
      <w:r>
        <w:t>Nitrogen use efficiency (NUE</w:t>
      </w:r>
      <w:r w:rsidR="008046F9">
        <w:t>)</w:t>
      </w:r>
      <w:proofErr w:type="gramStart"/>
      <w:r w:rsidR="008046F9">
        <w:t>…..</w:t>
      </w:r>
      <w:proofErr w:type="gramEnd"/>
      <w:r w:rsidR="00BB1BE1">
        <w:t xml:space="preserve"> </w:t>
      </w:r>
      <w:r w:rsidR="002A52B4">
        <w:t>(</w:t>
      </w:r>
      <w:r w:rsidR="007405CD">
        <w:t>250-500</w:t>
      </w:r>
      <w:r w:rsidR="00B02A75">
        <w:t xml:space="preserve"> words, do not include references</w:t>
      </w:r>
      <w:r w:rsidR="00CA4008">
        <w:t xml:space="preserve">; </w:t>
      </w:r>
      <w:r w:rsidR="006A278F">
        <w:t xml:space="preserve">SUGGESTIONS: </w:t>
      </w:r>
      <w:r w:rsidR="00CA4008">
        <w:t xml:space="preserve">state the problem, </w:t>
      </w:r>
      <w:r w:rsidR="00982021">
        <w:t xml:space="preserve">provide background if needed; </w:t>
      </w:r>
      <w:r w:rsidR="000E49E8">
        <w:t>describe your methods; present key findings to address the problem</w:t>
      </w:r>
      <w:r w:rsidR="006A278F">
        <w:t>;</w:t>
      </w:r>
      <w:r w:rsidR="000E49E8">
        <w:t xml:space="preserve"> </w:t>
      </w:r>
      <w:r w:rsidR="006278C5">
        <w:t xml:space="preserve">highlight the significance </w:t>
      </w:r>
      <w:r w:rsidR="006A278F">
        <w:t>of</w:t>
      </w:r>
      <w:r w:rsidR="006278C5">
        <w:t xml:space="preserve"> the research</w:t>
      </w:r>
      <w:r w:rsidR="006A278F">
        <w:t>;</w:t>
      </w:r>
      <w:r w:rsidR="006278C5">
        <w:t xml:space="preserve"> international units are encouraged</w:t>
      </w:r>
      <w:r w:rsidR="00B02A75">
        <w:t>)</w:t>
      </w:r>
      <w:r w:rsidR="006A278F">
        <w:t>.</w:t>
      </w:r>
    </w:p>
    <w:p w:rsidR="0042592E" w:rsidP="002E454C" w:rsidRDefault="0042592E" w14:paraId="1959AC0D" w14:textId="7D39DD0F"/>
    <w:p w:rsidR="00C26B33" w:rsidP="0013458B" w:rsidRDefault="004B0021" w14:paraId="27E52799" w14:textId="2FC23D0E">
      <w:pPr>
        <w:rPr>
          <w:b/>
        </w:rPr>
      </w:pPr>
      <w:r w:rsidRPr="001E4A68">
        <w:rPr>
          <w:b/>
        </w:rPr>
        <w:t>Keywords.</w:t>
      </w:r>
      <w:r w:rsidR="007C75EF">
        <w:rPr>
          <w:b/>
        </w:rPr>
        <w:t xml:space="preserve"> </w:t>
      </w:r>
    </w:p>
    <w:p w:rsidRPr="00C26B33" w:rsidR="004B0021" w:rsidP="00C26B33" w:rsidRDefault="001A31AB" w14:paraId="0BEAF7FE" w14:textId="309EB6F4">
      <w:pPr>
        <w:pStyle w:val="Keywords"/>
        <w:spacing w:before="0" w:after="0" w:line="240" w:lineRule="auto"/>
        <w:jc w:val="left"/>
        <w:rPr>
          <w:bCs w:val="0"/>
        </w:rPr>
      </w:pPr>
      <w:r>
        <w:rPr>
          <w:bCs w:val="0"/>
        </w:rPr>
        <w:t>GIS</w:t>
      </w:r>
      <w:r w:rsidR="00987B5D">
        <w:rPr>
          <w:bCs w:val="0"/>
        </w:rPr>
        <w:t xml:space="preserve">, </w:t>
      </w:r>
      <w:r w:rsidR="00B679F8">
        <w:rPr>
          <w:bCs w:val="0"/>
        </w:rPr>
        <w:t>remote-sensing</w:t>
      </w:r>
      <w:r w:rsidR="00A2768A">
        <w:rPr>
          <w:bCs w:val="0"/>
        </w:rPr>
        <w:t xml:space="preserve">, </w:t>
      </w:r>
      <w:r w:rsidR="00700577">
        <w:rPr>
          <w:bCs w:val="0"/>
        </w:rPr>
        <w:t>site</w:t>
      </w:r>
      <w:r w:rsidR="00BB60E9">
        <w:rPr>
          <w:bCs w:val="0"/>
        </w:rPr>
        <w:t>-</w:t>
      </w:r>
      <w:r w:rsidR="00700577">
        <w:rPr>
          <w:bCs w:val="0"/>
        </w:rPr>
        <w:t>specific management</w:t>
      </w:r>
      <w:r w:rsidR="008046F9">
        <w:rPr>
          <w:bCs w:val="0"/>
        </w:rPr>
        <w:t xml:space="preserve"> (</w:t>
      </w:r>
      <w:r w:rsidR="003200D9">
        <w:rPr>
          <w:bCs w:val="0"/>
        </w:rPr>
        <w:t>3 to</w:t>
      </w:r>
      <w:r w:rsidR="008046F9">
        <w:rPr>
          <w:bCs w:val="0"/>
        </w:rPr>
        <w:t xml:space="preserve"> 5</w:t>
      </w:r>
      <w:r w:rsidR="00CA4008">
        <w:rPr>
          <w:bCs w:val="0"/>
        </w:rPr>
        <w:t xml:space="preserve"> words</w:t>
      </w:r>
      <w:r w:rsidR="008046F9">
        <w:rPr>
          <w:bCs w:val="0"/>
        </w:rPr>
        <w:t xml:space="preserve">, separated by </w:t>
      </w:r>
      <w:r w:rsidR="002A52B4">
        <w:rPr>
          <w:bCs w:val="0"/>
        </w:rPr>
        <w:t xml:space="preserve">a </w:t>
      </w:r>
      <w:r w:rsidR="008046F9">
        <w:rPr>
          <w:bCs w:val="0"/>
        </w:rPr>
        <w:t>comma</w:t>
      </w:r>
      <w:r w:rsidR="006C22F1">
        <w:rPr>
          <w:bCs w:val="0"/>
        </w:rPr>
        <w:t>,</w:t>
      </w:r>
      <w:r w:rsidR="008046F9">
        <w:rPr>
          <w:bCs w:val="0"/>
        </w:rPr>
        <w:t xml:space="preserve"> not repeated from the title). </w:t>
      </w:r>
      <w:r w:rsidRPr="00C26B33" w:rsidR="004B0021">
        <w:rPr>
          <w:bCs w:val="0"/>
        </w:rPr>
        <w:br/>
      </w:r>
    </w:p>
    <w:sectPr w:rsidRPr="00C26B33" w:rsidR="004B0021" w:rsidSect="005B630A"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 w:orient="portrait" w:code="1"/>
      <w:pgMar w:top="720" w:right="1440" w:bottom="806" w:left="1440" w:header="403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C6472" w:rsidP="0077537D" w:rsidRDefault="002C6472" w14:paraId="533B4F94" w14:textId="77777777">
      <w:r>
        <w:separator/>
      </w:r>
    </w:p>
    <w:p w:rsidR="002C6472" w:rsidRDefault="002C6472" w14:paraId="2568BB35" w14:textId="77777777"/>
  </w:endnote>
  <w:endnote w:type="continuationSeparator" w:id="0">
    <w:p w:rsidR="002C6472" w:rsidP="0077537D" w:rsidRDefault="002C6472" w14:paraId="39ABCEB3" w14:textId="77777777">
      <w:r>
        <w:continuationSeparator/>
      </w:r>
    </w:p>
    <w:p w:rsidR="002C6472" w:rsidRDefault="002C6472" w14:paraId="0F257A41" w14:textId="77777777"/>
  </w:endnote>
  <w:endnote w:type="continuationNotice" w:id="1">
    <w:p w:rsidR="002C6472" w:rsidRDefault="002C6472" w14:paraId="5BE6A1C0" w14:textId="77777777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Arial Italic">
    <w:altName w:val="Arial"/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auto"/>
    <w:pitch w:val="variable"/>
    <w:sig w:usb0="E0002AE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1324F" w:rsidP="0066588F" w:rsidRDefault="0061324F" w14:paraId="29A1CDC2" w14:textId="48AD9262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61324F" w:rsidP="00EA405B" w:rsidRDefault="0061324F" w14:paraId="69A90C57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2293032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1324F" w:rsidP="0066588F" w:rsidRDefault="0061324F" w14:paraId="33E9B0C6" w14:textId="1507D5FD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sdt>
    <w:sdtPr>
      <w:rPr>
        <w:szCs w:val="14"/>
      </w:rPr>
      <w:id w:val="1685552808"/>
      <w:docPartObj>
        <w:docPartGallery w:val="Page Numbers (Bottom of Page)"/>
        <w:docPartUnique/>
      </w:docPartObj>
    </w:sdtPr>
    <w:sdtEndPr>
      <w:rPr>
        <w:b/>
        <w:i/>
        <w:sz w:val="18"/>
        <w:szCs w:val="16"/>
      </w:rPr>
    </w:sdtEndPr>
    <w:sdtContent>
      <w:sdt>
        <w:sdtPr>
          <w:rPr>
            <w:szCs w:val="14"/>
          </w:rPr>
          <w:id w:val="98381352"/>
          <w:docPartObj>
            <w:docPartGallery w:val="Page Numbers (Top of Page)"/>
            <w:docPartUnique/>
          </w:docPartObj>
        </w:sdtPr>
        <w:sdtEndPr>
          <w:rPr>
            <w:b/>
            <w:i/>
            <w:sz w:val="18"/>
            <w:szCs w:val="16"/>
          </w:rPr>
        </w:sdtEndPr>
        <w:sdtContent>
          <w:p w:rsidRPr="005B630A" w:rsidR="00EB0112" w:rsidP="005B630A" w:rsidRDefault="00EB0112" w14:paraId="10C7AFC3" w14:textId="76D582A1">
            <w:pPr>
              <w:pStyle w:val="Footer"/>
              <w:spacing w:before="0" w:line="240" w:lineRule="auto"/>
              <w:ind w:right="360"/>
              <w:rPr>
                <w:b/>
                <w:color w:val="1F497D" w:themeColor="text2"/>
                <w:sz w:val="18"/>
              </w:rPr>
            </w:pPr>
            <w:r w:rsidRPr="005B630A">
              <w:rPr>
                <w:b/>
                <w:color w:val="1F497D" w:themeColor="text2"/>
                <w:sz w:val="18"/>
              </w:rPr>
              <w:t>Proceedings of the 1</w:t>
            </w:r>
            <w:r w:rsidRPr="005B630A" w:rsidR="007B326D">
              <w:rPr>
                <w:b/>
                <w:color w:val="1F497D" w:themeColor="text2"/>
                <w:sz w:val="18"/>
              </w:rPr>
              <w:t>5</w:t>
            </w:r>
            <w:r w:rsidRPr="005B630A">
              <w:rPr>
                <w:b/>
                <w:color w:val="1F497D" w:themeColor="text2"/>
                <w:sz w:val="18"/>
                <w:vertAlign w:val="superscript"/>
              </w:rPr>
              <w:t>th</w:t>
            </w:r>
            <w:r w:rsidRPr="005B630A">
              <w:rPr>
                <w:b/>
                <w:color w:val="1F497D" w:themeColor="text2"/>
                <w:sz w:val="18"/>
              </w:rPr>
              <w:t xml:space="preserve"> International Conference on Precision Agriculture</w:t>
            </w:r>
          </w:p>
          <w:p w:rsidRPr="00EB0112" w:rsidR="00F45DD8" w:rsidP="00EB0112" w:rsidRDefault="0061324F" w14:paraId="57AE7CD8" w14:textId="0C5A5BCA">
            <w:pPr>
              <w:pStyle w:val="Footer"/>
              <w:spacing w:before="0" w:line="240" w:lineRule="auto"/>
              <w:rPr>
                <w:b/>
                <w:i/>
                <w:sz w:val="18"/>
              </w:rPr>
            </w:pPr>
            <w:r w:rsidRPr="005B630A">
              <w:rPr>
                <w:b/>
                <w:color w:val="1F497D" w:themeColor="text2"/>
                <w:sz w:val="18"/>
              </w:rPr>
              <w:t>June 26-29, 2022</w:t>
            </w:r>
            <w:r w:rsidRPr="005B630A" w:rsidR="001D410D">
              <w:rPr>
                <w:b/>
                <w:color w:val="1F497D" w:themeColor="text2"/>
                <w:sz w:val="18"/>
              </w:rPr>
              <w:t xml:space="preserve">, </w:t>
            </w:r>
            <w:r w:rsidRPr="005B630A" w:rsidR="007B326D">
              <w:rPr>
                <w:b/>
                <w:color w:val="1F497D" w:themeColor="text2"/>
                <w:sz w:val="18"/>
              </w:rPr>
              <w:t>Minneapolis, Minnesota, United States</w:t>
            </w:r>
            <w:r w:rsidRPr="00EB0112" w:rsidR="00CC51CC">
              <w:rPr>
                <w:b/>
                <w:i/>
                <w:sz w:val="18"/>
              </w:rPr>
              <w:tab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E438B" w:rsidP="005B630A" w:rsidRDefault="00EE438B" w14:paraId="4A7B6AEE" w14:textId="6652899D">
    <w:pPr>
      <w:pStyle w:val="Footer"/>
      <w:pBdr>
        <w:top w:val="single" w:color="auto" w:sz="4" w:space="1"/>
        <w:bottom w:val="single" w:color="auto" w:sz="4" w:space="1"/>
      </w:pBdr>
    </w:pPr>
    <w:r w:rsidRPr="00EE438B">
      <w:t xml:space="preserve">The authors are solely responsible for the content of this paper, which is not a refereed publication. Citation of this work should state that it is from the Proceedings of the </w:t>
    </w:r>
    <w:r w:rsidR="006C22F1">
      <w:t xml:space="preserve">2022 Nitrogen Use Efficiency </w:t>
    </w:r>
    <w:r w:rsidR="007C064B">
      <w:t>Workshop</w:t>
    </w:r>
    <w:r w:rsidRPr="00EE438B">
      <w:t>. EXAMPLE: Last</w:t>
    </w:r>
    <w:r w:rsidR="005B630A">
      <w:t xml:space="preserve"> N</w:t>
    </w:r>
    <w:r w:rsidRPr="00EE438B">
      <w:t xml:space="preserve">ame, A. B. &amp; Coauthor, C. D. (2018). Title of </w:t>
    </w:r>
    <w:r w:rsidR="007C064B">
      <w:t>the abstract</w:t>
    </w:r>
    <w:r w:rsidRPr="00EE438B">
      <w:t xml:space="preserve">. In Proceedings of the </w:t>
    </w:r>
    <w:r w:rsidR="007C064B">
      <w:t>2022 Nitrogen Use Efficiency Wor</w:t>
    </w:r>
    <w:r w:rsidR="002A52B4">
      <w:t>k</w:t>
    </w:r>
    <w:r w:rsidR="007C064B">
      <w:t>shop</w:t>
    </w:r>
    <w:r w:rsidRPr="00EE438B">
      <w:t xml:space="preserve"> (unpaginated, online). </w:t>
    </w:r>
    <w:r w:rsidR="002A52B4">
      <w:t xml:space="preserve">Lincoln, NE. University of Nebraska – Lincoln. </w:t>
    </w:r>
    <w:r w:rsidRPr="00EE438B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C6472" w:rsidP="0077537D" w:rsidRDefault="002C6472" w14:paraId="421F9C4A" w14:textId="77777777">
      <w:r>
        <w:separator/>
      </w:r>
    </w:p>
    <w:p w:rsidR="002C6472" w:rsidRDefault="002C6472" w14:paraId="51BB92FB" w14:textId="77777777"/>
  </w:footnote>
  <w:footnote w:type="continuationSeparator" w:id="0">
    <w:p w:rsidR="002C6472" w:rsidP="0077537D" w:rsidRDefault="002C6472" w14:paraId="101C6958" w14:textId="77777777">
      <w:r>
        <w:continuationSeparator/>
      </w:r>
    </w:p>
    <w:p w:rsidR="002C6472" w:rsidRDefault="002C6472" w14:paraId="2D0218DB" w14:textId="77777777"/>
  </w:footnote>
  <w:footnote w:type="continuationNotice" w:id="1">
    <w:p w:rsidR="002C6472" w:rsidRDefault="002C6472" w14:paraId="09F3EE71" w14:textId="77777777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EE438B" w:rsidP="005B630A" w:rsidRDefault="00173263" w14:paraId="7D1B00E8" w14:textId="407924DD">
    <w:pPr>
      <w:pStyle w:val="Header"/>
      <w:ind w:hanging="72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2880B9B" wp14:editId="2FF205CD">
          <wp:simplePos x="0" y="0"/>
          <wp:positionH relativeFrom="margin">
            <wp:posOffset>745486</wp:posOffset>
          </wp:positionH>
          <wp:positionV relativeFrom="margin">
            <wp:posOffset>-8894</wp:posOffset>
          </wp:positionV>
          <wp:extent cx="4456430" cy="2313305"/>
          <wp:effectExtent l="0" t="0" r="1270" b="0"/>
          <wp:wrapTopAndBottom/>
          <wp:docPr id="8" name="Picture 8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56430" cy="2313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4CA05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594B0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4827C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A8491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A1B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E0944FD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139226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1400C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0C242B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16EB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8EC6E60"/>
    <w:multiLevelType w:val="multilevel"/>
    <w:tmpl w:val="8CC4E72E"/>
    <w:lvl w:ilvl="0">
      <w:start w:val="1"/>
      <w:numFmt w:val="decimal"/>
      <w:lvlText w:val="%1."/>
      <w:lvlJc w:val="left"/>
      <w:pPr>
        <w:tabs>
          <w:tab w:val="num" w:pos="431"/>
        </w:tabs>
        <w:ind w:left="431" w:hanging="431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36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1" w15:restartNumberingAfterBreak="0">
    <w:nsid w:val="16EB782A"/>
    <w:multiLevelType w:val="multilevel"/>
    <w:tmpl w:val="4DC6F82A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>
      <w:start w:val="1"/>
      <w:numFmt w:val="bullet"/>
      <w:lvlText w:val="∘"/>
      <w:lvlJc w:val="left"/>
      <w:pPr>
        <w:ind w:left="720" w:hanging="360"/>
      </w:pPr>
      <w:rPr>
        <w:rFonts w:hint="default" w:ascii="Lucida Sans Unicode" w:hAnsi="Lucida Sans Unicode"/>
        <w:color w:val="auto"/>
      </w:rPr>
    </w:lvl>
    <w:lvl w:ilvl="2">
      <w:start w:val="1"/>
      <w:numFmt w:val="bullet"/>
      <w:lvlText w:val="▪"/>
      <w:lvlJc w:val="left"/>
      <w:pPr>
        <w:ind w:left="1080" w:hanging="360"/>
      </w:pPr>
      <w:rPr>
        <w:rFonts w:hint="default" w:ascii="Lucida Sans Unicode" w:hAnsi="Lucida Sans Unicode"/>
        <w:color w:val="auto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hint="default" w:ascii="Lucida Sans Unicode" w:hAnsi="Lucida Sans Unicode"/>
        <w:color w:val="auto"/>
      </w:rPr>
    </w:lvl>
    <w:lvl w:ilvl="4">
      <w:start w:val="1"/>
      <w:numFmt w:val="bullet"/>
      <w:lvlText w:val="⋆"/>
      <w:lvlJc w:val="left"/>
      <w:pPr>
        <w:ind w:left="1800" w:hanging="360"/>
      </w:pPr>
      <w:rPr>
        <w:rFonts w:hint="default" w:ascii="Lucida Sans Unicode" w:hAnsi="Lucida Sans Unicode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2497DD8"/>
    <w:multiLevelType w:val="hybridMultilevel"/>
    <w:tmpl w:val="4AE00AB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53B0B0E"/>
    <w:multiLevelType w:val="multilevel"/>
    <w:tmpl w:val="8C04195A"/>
    <w:lvl w:ilvl="0">
      <w:start w:val="2"/>
      <w:numFmt w:val="bullet"/>
      <w:lvlText w:val="-"/>
      <w:lvlJc w:val="left"/>
      <w:pPr>
        <w:ind w:left="720" w:hanging="360"/>
      </w:pPr>
      <w:rPr>
        <w:rFonts w:ascii="Times" w:hAnsi="Times" w:eastAsia="Times" w:cs="Time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14" w15:restartNumberingAfterBreak="0">
    <w:nsid w:val="2DDA4403"/>
    <w:multiLevelType w:val="hybridMultilevel"/>
    <w:tmpl w:val="E5A6AF52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E7448EC"/>
    <w:multiLevelType w:val="hybridMultilevel"/>
    <w:tmpl w:val="2982C854"/>
    <w:lvl w:ilvl="0" w:tplc="650631AE">
      <w:start w:val="1"/>
      <w:numFmt w:val="decimal"/>
      <w:lvlText w:val="%1."/>
      <w:lvlJc w:val="left"/>
      <w:pPr>
        <w:ind w:left="720" w:hanging="360"/>
      </w:pPr>
    </w:lvl>
    <w:lvl w:ilvl="1" w:tplc="325EC058" w:tentative="1">
      <w:start w:val="1"/>
      <w:numFmt w:val="lowerLetter"/>
      <w:lvlText w:val="%2."/>
      <w:lvlJc w:val="left"/>
      <w:pPr>
        <w:ind w:left="1440" w:hanging="360"/>
      </w:pPr>
    </w:lvl>
    <w:lvl w:ilvl="2" w:tplc="87A4010C" w:tentative="1">
      <w:start w:val="1"/>
      <w:numFmt w:val="lowerRoman"/>
      <w:lvlText w:val="%3."/>
      <w:lvlJc w:val="right"/>
      <w:pPr>
        <w:ind w:left="2160" w:hanging="180"/>
      </w:pPr>
    </w:lvl>
    <w:lvl w:ilvl="3" w:tplc="9B9EABDE" w:tentative="1">
      <w:start w:val="1"/>
      <w:numFmt w:val="decimal"/>
      <w:lvlText w:val="%4."/>
      <w:lvlJc w:val="left"/>
      <w:pPr>
        <w:ind w:left="2880" w:hanging="360"/>
      </w:pPr>
    </w:lvl>
    <w:lvl w:ilvl="4" w:tplc="1402F290" w:tentative="1">
      <w:start w:val="1"/>
      <w:numFmt w:val="lowerLetter"/>
      <w:lvlText w:val="%5."/>
      <w:lvlJc w:val="left"/>
      <w:pPr>
        <w:ind w:left="3600" w:hanging="360"/>
      </w:pPr>
    </w:lvl>
    <w:lvl w:ilvl="5" w:tplc="034CF144" w:tentative="1">
      <w:start w:val="1"/>
      <w:numFmt w:val="lowerRoman"/>
      <w:lvlText w:val="%6."/>
      <w:lvlJc w:val="right"/>
      <w:pPr>
        <w:ind w:left="4320" w:hanging="180"/>
      </w:pPr>
    </w:lvl>
    <w:lvl w:ilvl="6" w:tplc="434C2484" w:tentative="1">
      <w:start w:val="1"/>
      <w:numFmt w:val="decimal"/>
      <w:lvlText w:val="%7."/>
      <w:lvlJc w:val="left"/>
      <w:pPr>
        <w:ind w:left="5040" w:hanging="360"/>
      </w:pPr>
    </w:lvl>
    <w:lvl w:ilvl="7" w:tplc="546C4CAC" w:tentative="1">
      <w:start w:val="1"/>
      <w:numFmt w:val="lowerLetter"/>
      <w:lvlText w:val="%8."/>
      <w:lvlJc w:val="left"/>
      <w:pPr>
        <w:ind w:left="5760" w:hanging="360"/>
      </w:pPr>
    </w:lvl>
    <w:lvl w:ilvl="8" w:tplc="DF6481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ED1D28"/>
    <w:multiLevelType w:val="hybridMultilevel"/>
    <w:tmpl w:val="E146B92C"/>
    <w:lvl w:ilvl="0" w:tplc="3ECA2B98">
      <w:numFmt w:val="bullet"/>
      <w:lvlText w:val="•"/>
      <w:lvlJc w:val="left"/>
      <w:pPr>
        <w:ind w:left="63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F403E38"/>
    <w:multiLevelType w:val="multilevel"/>
    <w:tmpl w:val="60B452F0"/>
    <w:lvl w:ilvl="0">
      <w:start w:val="1"/>
      <w:numFmt w:val="bullet"/>
      <w:lvlText w:val="•"/>
      <w:lvlJc w:val="left"/>
      <w:pPr>
        <w:ind w:left="720" w:hanging="360"/>
      </w:pPr>
      <w:rPr>
        <w:rFonts w:ascii="Arial" w:hAnsi="Arial" w:eastAsia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hAnsi="Arial" w:eastAsia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hAnsi="Arial" w:eastAsia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hAnsi="Arial" w:eastAsia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hAnsi="Arial" w:eastAsia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hAnsi="Arial" w:eastAsia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hAnsi="Arial" w:eastAsia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hAnsi="Arial" w:eastAsia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hAnsi="Arial" w:eastAsia="Arial" w:cs="Arial"/>
      </w:rPr>
    </w:lvl>
  </w:abstractNum>
  <w:abstractNum w:abstractNumId="18" w15:restartNumberingAfterBreak="0">
    <w:nsid w:val="48373AC3"/>
    <w:multiLevelType w:val="multilevel"/>
    <w:tmpl w:val="5986E9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upp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9627E0C"/>
    <w:multiLevelType w:val="singleLevel"/>
    <w:tmpl w:val="F102888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0" w15:restartNumberingAfterBreak="0">
    <w:nsid w:val="4D4A43B3"/>
    <w:multiLevelType w:val="multilevel"/>
    <w:tmpl w:val="C92C3240"/>
    <w:lvl w:ilvl="0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F40130B"/>
    <w:multiLevelType w:val="hybridMultilevel"/>
    <w:tmpl w:val="80E09CA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8492B5F"/>
    <w:multiLevelType w:val="hybridMultilevel"/>
    <w:tmpl w:val="3B3E1AEA"/>
    <w:lvl w:ilvl="0" w:tplc="0409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23" w15:restartNumberingAfterBreak="0">
    <w:nsid w:val="638F3F75"/>
    <w:multiLevelType w:val="hybridMultilevel"/>
    <w:tmpl w:val="451CCA8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67A57ACB"/>
    <w:multiLevelType w:val="multilevel"/>
    <w:tmpl w:val="FF6EE16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B62517"/>
    <w:multiLevelType w:val="hybridMultilevel"/>
    <w:tmpl w:val="365CD3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67B1CFF"/>
    <w:multiLevelType w:val="multilevel"/>
    <w:tmpl w:val="4A88972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461340115">
    <w:abstractNumId w:val="9"/>
  </w:num>
  <w:num w:numId="2" w16cid:durableId="374892579">
    <w:abstractNumId w:val="7"/>
  </w:num>
  <w:num w:numId="3" w16cid:durableId="1282955113">
    <w:abstractNumId w:val="6"/>
  </w:num>
  <w:num w:numId="4" w16cid:durableId="82338098">
    <w:abstractNumId w:val="5"/>
  </w:num>
  <w:num w:numId="5" w16cid:durableId="1252204835">
    <w:abstractNumId w:val="4"/>
  </w:num>
  <w:num w:numId="6" w16cid:durableId="1144422169">
    <w:abstractNumId w:val="14"/>
  </w:num>
  <w:num w:numId="7" w16cid:durableId="1126855883">
    <w:abstractNumId w:val="8"/>
  </w:num>
  <w:num w:numId="8" w16cid:durableId="484860398">
    <w:abstractNumId w:val="3"/>
  </w:num>
  <w:num w:numId="9" w16cid:durableId="2041006802">
    <w:abstractNumId w:val="2"/>
  </w:num>
  <w:num w:numId="10" w16cid:durableId="219949861">
    <w:abstractNumId w:val="1"/>
  </w:num>
  <w:num w:numId="11" w16cid:durableId="1013610518">
    <w:abstractNumId w:val="0"/>
  </w:num>
  <w:num w:numId="12" w16cid:durableId="1678070100">
    <w:abstractNumId w:val="18"/>
  </w:num>
  <w:num w:numId="13" w16cid:durableId="197552693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63416053">
    <w:abstractNumId w:val="23"/>
  </w:num>
  <w:num w:numId="15" w16cid:durableId="1027755551">
    <w:abstractNumId w:val="22"/>
  </w:num>
  <w:num w:numId="16" w16cid:durableId="1147093690">
    <w:abstractNumId w:val="12"/>
  </w:num>
  <w:num w:numId="17" w16cid:durableId="1921793819">
    <w:abstractNumId w:val="11"/>
  </w:num>
  <w:num w:numId="18" w16cid:durableId="601300548">
    <w:abstractNumId w:val="10"/>
  </w:num>
  <w:num w:numId="19" w16cid:durableId="1784616555">
    <w:abstractNumId w:val="15"/>
    <w:lvlOverride w:ilvl="0">
      <w:startOverride w:val="1"/>
    </w:lvlOverride>
  </w:num>
  <w:num w:numId="20" w16cid:durableId="494960339">
    <w:abstractNumId w:val="15"/>
    <w:lvlOverride w:ilvl="0">
      <w:startOverride w:val="1"/>
    </w:lvlOverride>
  </w:num>
  <w:num w:numId="21" w16cid:durableId="2135050936">
    <w:abstractNumId w:val="20"/>
  </w:num>
  <w:num w:numId="22" w16cid:durableId="1122961267">
    <w:abstractNumId w:val="19"/>
  </w:num>
  <w:num w:numId="23" w16cid:durableId="2066247268">
    <w:abstractNumId w:val="20"/>
  </w:num>
  <w:num w:numId="24" w16cid:durableId="1747193249">
    <w:abstractNumId w:val="19"/>
  </w:num>
  <w:num w:numId="25" w16cid:durableId="773329891">
    <w:abstractNumId w:val="19"/>
  </w:num>
  <w:num w:numId="26" w16cid:durableId="2123642424">
    <w:abstractNumId w:val="21"/>
  </w:num>
  <w:num w:numId="27" w16cid:durableId="604384784">
    <w:abstractNumId w:val="13"/>
  </w:num>
  <w:num w:numId="28" w16cid:durableId="1675456769">
    <w:abstractNumId w:val="26"/>
  </w:num>
  <w:num w:numId="29" w16cid:durableId="2031300498">
    <w:abstractNumId w:val="24"/>
  </w:num>
  <w:num w:numId="30" w16cid:durableId="553350546">
    <w:abstractNumId w:val="17"/>
  </w:num>
  <w:num w:numId="31" w16cid:durableId="745537946">
    <w:abstractNumId w:val="25"/>
  </w:num>
  <w:num w:numId="32" w16cid:durableId="23370219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stylePaneFormatFilter w:val="1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stylePaneSortMethod w:val="0000"/>
  <w:trackRevisions w:val="false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TM1Nbc0MzI0NjBW0lEKTi0uzszPAymwqAUAw/OmvywAAAA="/>
  </w:docVars>
  <w:rsids>
    <w:rsidRoot w:val="00600BAC"/>
    <w:rsid w:val="000011D6"/>
    <w:rsid w:val="00001F8E"/>
    <w:rsid w:val="00004DA8"/>
    <w:rsid w:val="00005ADE"/>
    <w:rsid w:val="000060FD"/>
    <w:rsid w:val="00006215"/>
    <w:rsid w:val="00006632"/>
    <w:rsid w:val="00007853"/>
    <w:rsid w:val="0001148D"/>
    <w:rsid w:val="000121D6"/>
    <w:rsid w:val="00017426"/>
    <w:rsid w:val="00017834"/>
    <w:rsid w:val="00020C9E"/>
    <w:rsid w:val="00023778"/>
    <w:rsid w:val="00023881"/>
    <w:rsid w:val="0002479B"/>
    <w:rsid w:val="00025146"/>
    <w:rsid w:val="0002729F"/>
    <w:rsid w:val="00030855"/>
    <w:rsid w:val="00031822"/>
    <w:rsid w:val="00031902"/>
    <w:rsid w:val="00031981"/>
    <w:rsid w:val="00032EE9"/>
    <w:rsid w:val="0003454A"/>
    <w:rsid w:val="00034C8F"/>
    <w:rsid w:val="000350D7"/>
    <w:rsid w:val="00035112"/>
    <w:rsid w:val="00036D99"/>
    <w:rsid w:val="00040878"/>
    <w:rsid w:val="00041752"/>
    <w:rsid w:val="000436F9"/>
    <w:rsid w:val="000437A7"/>
    <w:rsid w:val="000466BE"/>
    <w:rsid w:val="00046D29"/>
    <w:rsid w:val="00053C1C"/>
    <w:rsid w:val="00054B66"/>
    <w:rsid w:val="00054C32"/>
    <w:rsid w:val="00055D93"/>
    <w:rsid w:val="00055DDE"/>
    <w:rsid w:val="000568DF"/>
    <w:rsid w:val="000570FF"/>
    <w:rsid w:val="0005741C"/>
    <w:rsid w:val="000576A2"/>
    <w:rsid w:val="00057F1B"/>
    <w:rsid w:val="00060751"/>
    <w:rsid w:val="00061EC4"/>
    <w:rsid w:val="00063661"/>
    <w:rsid w:val="000639F4"/>
    <w:rsid w:val="00064EC8"/>
    <w:rsid w:val="00065115"/>
    <w:rsid w:val="00065C4E"/>
    <w:rsid w:val="00065F00"/>
    <w:rsid w:val="00070048"/>
    <w:rsid w:val="00070104"/>
    <w:rsid w:val="00070BCB"/>
    <w:rsid w:val="00072B1F"/>
    <w:rsid w:val="00073349"/>
    <w:rsid w:val="000735B2"/>
    <w:rsid w:val="00073862"/>
    <w:rsid w:val="000740E1"/>
    <w:rsid w:val="00074AC2"/>
    <w:rsid w:val="00075672"/>
    <w:rsid w:val="00076858"/>
    <w:rsid w:val="000776C7"/>
    <w:rsid w:val="00080164"/>
    <w:rsid w:val="000802FA"/>
    <w:rsid w:val="0008091E"/>
    <w:rsid w:val="00081629"/>
    <w:rsid w:val="00081E86"/>
    <w:rsid w:val="00084862"/>
    <w:rsid w:val="00084D27"/>
    <w:rsid w:val="00085042"/>
    <w:rsid w:val="00085D7C"/>
    <w:rsid w:val="000863A5"/>
    <w:rsid w:val="0008672D"/>
    <w:rsid w:val="00086B4C"/>
    <w:rsid w:val="0008795A"/>
    <w:rsid w:val="00092217"/>
    <w:rsid w:val="00093649"/>
    <w:rsid w:val="00094329"/>
    <w:rsid w:val="000972EF"/>
    <w:rsid w:val="00097525"/>
    <w:rsid w:val="00097813"/>
    <w:rsid w:val="000A010B"/>
    <w:rsid w:val="000A2729"/>
    <w:rsid w:val="000A4C10"/>
    <w:rsid w:val="000B05B6"/>
    <w:rsid w:val="000B0745"/>
    <w:rsid w:val="000B15D6"/>
    <w:rsid w:val="000B19E5"/>
    <w:rsid w:val="000B2039"/>
    <w:rsid w:val="000B29B6"/>
    <w:rsid w:val="000B4DEC"/>
    <w:rsid w:val="000B5CE5"/>
    <w:rsid w:val="000B5E26"/>
    <w:rsid w:val="000B6C5D"/>
    <w:rsid w:val="000B6F94"/>
    <w:rsid w:val="000B7CD4"/>
    <w:rsid w:val="000C191C"/>
    <w:rsid w:val="000C2D42"/>
    <w:rsid w:val="000C2D76"/>
    <w:rsid w:val="000C4465"/>
    <w:rsid w:val="000C5268"/>
    <w:rsid w:val="000C5F52"/>
    <w:rsid w:val="000D0FB6"/>
    <w:rsid w:val="000D291C"/>
    <w:rsid w:val="000D2DC5"/>
    <w:rsid w:val="000D2E33"/>
    <w:rsid w:val="000D36C4"/>
    <w:rsid w:val="000D3799"/>
    <w:rsid w:val="000D59D5"/>
    <w:rsid w:val="000D5A07"/>
    <w:rsid w:val="000D5AD1"/>
    <w:rsid w:val="000D67E6"/>
    <w:rsid w:val="000E0B11"/>
    <w:rsid w:val="000E0C3E"/>
    <w:rsid w:val="000E1CF4"/>
    <w:rsid w:val="000E20A7"/>
    <w:rsid w:val="000E3121"/>
    <w:rsid w:val="000E46DC"/>
    <w:rsid w:val="000E49E8"/>
    <w:rsid w:val="000E632A"/>
    <w:rsid w:val="000E6FD5"/>
    <w:rsid w:val="000E70BE"/>
    <w:rsid w:val="000E7C04"/>
    <w:rsid w:val="000F00E7"/>
    <w:rsid w:val="000F11EE"/>
    <w:rsid w:val="000F47EC"/>
    <w:rsid w:val="000F5190"/>
    <w:rsid w:val="00100B7F"/>
    <w:rsid w:val="00101C1A"/>
    <w:rsid w:val="001023EB"/>
    <w:rsid w:val="001037D9"/>
    <w:rsid w:val="0010570B"/>
    <w:rsid w:val="001070EF"/>
    <w:rsid w:val="0011061D"/>
    <w:rsid w:val="001106DD"/>
    <w:rsid w:val="00110F49"/>
    <w:rsid w:val="00112B7C"/>
    <w:rsid w:val="001138AC"/>
    <w:rsid w:val="0011447B"/>
    <w:rsid w:val="00115610"/>
    <w:rsid w:val="00117929"/>
    <w:rsid w:val="0012153B"/>
    <w:rsid w:val="001220E7"/>
    <w:rsid w:val="00123577"/>
    <w:rsid w:val="00123BE5"/>
    <w:rsid w:val="00124134"/>
    <w:rsid w:val="001245E7"/>
    <w:rsid w:val="00124730"/>
    <w:rsid w:val="00125AE7"/>
    <w:rsid w:val="00126806"/>
    <w:rsid w:val="00130CBE"/>
    <w:rsid w:val="00132907"/>
    <w:rsid w:val="00132BDE"/>
    <w:rsid w:val="00132DB8"/>
    <w:rsid w:val="0013458B"/>
    <w:rsid w:val="00134CD3"/>
    <w:rsid w:val="00134E6D"/>
    <w:rsid w:val="00135345"/>
    <w:rsid w:val="001363ED"/>
    <w:rsid w:val="00136560"/>
    <w:rsid w:val="00136B93"/>
    <w:rsid w:val="00140835"/>
    <w:rsid w:val="00141C59"/>
    <w:rsid w:val="00143870"/>
    <w:rsid w:val="00143CCE"/>
    <w:rsid w:val="00145745"/>
    <w:rsid w:val="001477DF"/>
    <w:rsid w:val="00147A1A"/>
    <w:rsid w:val="00150876"/>
    <w:rsid w:val="00150EAA"/>
    <w:rsid w:val="00152BE6"/>
    <w:rsid w:val="00152D18"/>
    <w:rsid w:val="00152E74"/>
    <w:rsid w:val="001544B5"/>
    <w:rsid w:val="00154958"/>
    <w:rsid w:val="00155044"/>
    <w:rsid w:val="0015519D"/>
    <w:rsid w:val="001556C4"/>
    <w:rsid w:val="00155D58"/>
    <w:rsid w:val="001565DC"/>
    <w:rsid w:val="00161388"/>
    <w:rsid w:val="001616B5"/>
    <w:rsid w:val="00162A34"/>
    <w:rsid w:val="00163974"/>
    <w:rsid w:val="00164115"/>
    <w:rsid w:val="001649CA"/>
    <w:rsid w:val="00165417"/>
    <w:rsid w:val="001658A8"/>
    <w:rsid w:val="00166052"/>
    <w:rsid w:val="00170332"/>
    <w:rsid w:val="00171B00"/>
    <w:rsid w:val="0017228B"/>
    <w:rsid w:val="001724D1"/>
    <w:rsid w:val="00173263"/>
    <w:rsid w:val="00175FE1"/>
    <w:rsid w:val="001774FE"/>
    <w:rsid w:val="0018005E"/>
    <w:rsid w:val="0018192B"/>
    <w:rsid w:val="00183635"/>
    <w:rsid w:val="00183C5D"/>
    <w:rsid w:val="0018403A"/>
    <w:rsid w:val="0018459E"/>
    <w:rsid w:val="00184E3C"/>
    <w:rsid w:val="0018544D"/>
    <w:rsid w:val="00185731"/>
    <w:rsid w:val="001858A5"/>
    <w:rsid w:val="00192101"/>
    <w:rsid w:val="00195CC7"/>
    <w:rsid w:val="001960F6"/>
    <w:rsid w:val="00196649"/>
    <w:rsid w:val="00196CAA"/>
    <w:rsid w:val="0019704F"/>
    <w:rsid w:val="001A0F9C"/>
    <w:rsid w:val="001A31AB"/>
    <w:rsid w:val="001A4035"/>
    <w:rsid w:val="001A5DC3"/>
    <w:rsid w:val="001A66CC"/>
    <w:rsid w:val="001B01DA"/>
    <w:rsid w:val="001B026A"/>
    <w:rsid w:val="001B05AA"/>
    <w:rsid w:val="001B0E1F"/>
    <w:rsid w:val="001B1D3E"/>
    <w:rsid w:val="001C0FBA"/>
    <w:rsid w:val="001C19E5"/>
    <w:rsid w:val="001C3274"/>
    <w:rsid w:val="001C3422"/>
    <w:rsid w:val="001C3441"/>
    <w:rsid w:val="001C4DD7"/>
    <w:rsid w:val="001C5E1F"/>
    <w:rsid w:val="001C6C97"/>
    <w:rsid w:val="001C6F69"/>
    <w:rsid w:val="001C7738"/>
    <w:rsid w:val="001D15C3"/>
    <w:rsid w:val="001D182F"/>
    <w:rsid w:val="001D2CCD"/>
    <w:rsid w:val="001D3F23"/>
    <w:rsid w:val="001D410D"/>
    <w:rsid w:val="001D4661"/>
    <w:rsid w:val="001D4780"/>
    <w:rsid w:val="001D5822"/>
    <w:rsid w:val="001D5F40"/>
    <w:rsid w:val="001D6D5F"/>
    <w:rsid w:val="001E1DA8"/>
    <w:rsid w:val="001E1FE0"/>
    <w:rsid w:val="001E2A3A"/>
    <w:rsid w:val="001E2D19"/>
    <w:rsid w:val="001E3970"/>
    <w:rsid w:val="001E4A68"/>
    <w:rsid w:val="001E5AE0"/>
    <w:rsid w:val="001E6B18"/>
    <w:rsid w:val="001E7EF6"/>
    <w:rsid w:val="001F26D6"/>
    <w:rsid w:val="001F2F30"/>
    <w:rsid w:val="001F349D"/>
    <w:rsid w:val="001F454D"/>
    <w:rsid w:val="001F4A49"/>
    <w:rsid w:val="001F63E5"/>
    <w:rsid w:val="001F6E2B"/>
    <w:rsid w:val="001F7042"/>
    <w:rsid w:val="001F77D0"/>
    <w:rsid w:val="001F79FE"/>
    <w:rsid w:val="001F7B12"/>
    <w:rsid w:val="0020098E"/>
    <w:rsid w:val="002018CE"/>
    <w:rsid w:val="00202535"/>
    <w:rsid w:val="00202CFA"/>
    <w:rsid w:val="00203821"/>
    <w:rsid w:val="002044A8"/>
    <w:rsid w:val="00206230"/>
    <w:rsid w:val="00207344"/>
    <w:rsid w:val="002131CB"/>
    <w:rsid w:val="0021566E"/>
    <w:rsid w:val="00216513"/>
    <w:rsid w:val="002209B6"/>
    <w:rsid w:val="0022198F"/>
    <w:rsid w:val="00221C95"/>
    <w:rsid w:val="00222B83"/>
    <w:rsid w:val="0022329B"/>
    <w:rsid w:val="0022421F"/>
    <w:rsid w:val="00227C6D"/>
    <w:rsid w:val="00232B12"/>
    <w:rsid w:val="0023310B"/>
    <w:rsid w:val="002338E5"/>
    <w:rsid w:val="00234E26"/>
    <w:rsid w:val="00234FFF"/>
    <w:rsid w:val="00235228"/>
    <w:rsid w:val="002363C6"/>
    <w:rsid w:val="0023694E"/>
    <w:rsid w:val="00237BCE"/>
    <w:rsid w:val="00237D43"/>
    <w:rsid w:val="00241D97"/>
    <w:rsid w:val="00242B47"/>
    <w:rsid w:val="0024510D"/>
    <w:rsid w:val="00245373"/>
    <w:rsid w:val="00246290"/>
    <w:rsid w:val="00246F36"/>
    <w:rsid w:val="002508BF"/>
    <w:rsid w:val="00251D0C"/>
    <w:rsid w:val="002523A4"/>
    <w:rsid w:val="00252C79"/>
    <w:rsid w:val="00252ECD"/>
    <w:rsid w:val="00253278"/>
    <w:rsid w:val="0025338D"/>
    <w:rsid w:val="00253AB9"/>
    <w:rsid w:val="00253D3A"/>
    <w:rsid w:val="00253E55"/>
    <w:rsid w:val="00254A62"/>
    <w:rsid w:val="002555CE"/>
    <w:rsid w:val="002567C9"/>
    <w:rsid w:val="00257D34"/>
    <w:rsid w:val="00262FAF"/>
    <w:rsid w:val="00263872"/>
    <w:rsid w:val="00264181"/>
    <w:rsid w:val="00264A86"/>
    <w:rsid w:val="00265B4F"/>
    <w:rsid w:val="00265C8E"/>
    <w:rsid w:val="002702C3"/>
    <w:rsid w:val="00270A80"/>
    <w:rsid w:val="00271ECA"/>
    <w:rsid w:val="0027311C"/>
    <w:rsid w:val="00273351"/>
    <w:rsid w:val="00273A62"/>
    <w:rsid w:val="00274207"/>
    <w:rsid w:val="00274B5C"/>
    <w:rsid w:val="00276B41"/>
    <w:rsid w:val="00280CE1"/>
    <w:rsid w:val="00281C17"/>
    <w:rsid w:val="002839C6"/>
    <w:rsid w:val="0028521C"/>
    <w:rsid w:val="00285249"/>
    <w:rsid w:val="00285CE0"/>
    <w:rsid w:val="00286A99"/>
    <w:rsid w:val="00286B50"/>
    <w:rsid w:val="0028706A"/>
    <w:rsid w:val="002873DA"/>
    <w:rsid w:val="00291141"/>
    <w:rsid w:val="00292ABE"/>
    <w:rsid w:val="00293D60"/>
    <w:rsid w:val="002958E4"/>
    <w:rsid w:val="00295E30"/>
    <w:rsid w:val="00296767"/>
    <w:rsid w:val="0029793D"/>
    <w:rsid w:val="00297BEB"/>
    <w:rsid w:val="002A0591"/>
    <w:rsid w:val="002A19F3"/>
    <w:rsid w:val="002A34EC"/>
    <w:rsid w:val="002A3571"/>
    <w:rsid w:val="002A4B5D"/>
    <w:rsid w:val="002A52B4"/>
    <w:rsid w:val="002A552E"/>
    <w:rsid w:val="002A6445"/>
    <w:rsid w:val="002B0170"/>
    <w:rsid w:val="002B07E2"/>
    <w:rsid w:val="002B1C8A"/>
    <w:rsid w:val="002B3025"/>
    <w:rsid w:val="002B5EDA"/>
    <w:rsid w:val="002B6C2E"/>
    <w:rsid w:val="002B6CF1"/>
    <w:rsid w:val="002B7605"/>
    <w:rsid w:val="002C0E7E"/>
    <w:rsid w:val="002C3060"/>
    <w:rsid w:val="002C3291"/>
    <w:rsid w:val="002C40F4"/>
    <w:rsid w:val="002C4D3A"/>
    <w:rsid w:val="002C5509"/>
    <w:rsid w:val="002C6472"/>
    <w:rsid w:val="002C6F5D"/>
    <w:rsid w:val="002C7681"/>
    <w:rsid w:val="002C79E6"/>
    <w:rsid w:val="002D0544"/>
    <w:rsid w:val="002D09C2"/>
    <w:rsid w:val="002D15D9"/>
    <w:rsid w:val="002D1B89"/>
    <w:rsid w:val="002D5625"/>
    <w:rsid w:val="002D6D84"/>
    <w:rsid w:val="002D7302"/>
    <w:rsid w:val="002D7C6F"/>
    <w:rsid w:val="002D7D3C"/>
    <w:rsid w:val="002E12C2"/>
    <w:rsid w:val="002E275A"/>
    <w:rsid w:val="002E2873"/>
    <w:rsid w:val="002E3C02"/>
    <w:rsid w:val="002E454C"/>
    <w:rsid w:val="002E57ED"/>
    <w:rsid w:val="002F0D62"/>
    <w:rsid w:val="002F15FA"/>
    <w:rsid w:val="002F382C"/>
    <w:rsid w:val="002F507A"/>
    <w:rsid w:val="002F6BC7"/>
    <w:rsid w:val="002F7123"/>
    <w:rsid w:val="002F71FF"/>
    <w:rsid w:val="002F7E3C"/>
    <w:rsid w:val="00300464"/>
    <w:rsid w:val="00301F5C"/>
    <w:rsid w:val="00303564"/>
    <w:rsid w:val="0030451E"/>
    <w:rsid w:val="00305C88"/>
    <w:rsid w:val="0031010A"/>
    <w:rsid w:val="00310B8F"/>
    <w:rsid w:val="00311B4A"/>
    <w:rsid w:val="003122E5"/>
    <w:rsid w:val="0031330D"/>
    <w:rsid w:val="003133B5"/>
    <w:rsid w:val="00315090"/>
    <w:rsid w:val="003200D9"/>
    <w:rsid w:val="0032026D"/>
    <w:rsid w:val="00321C5D"/>
    <w:rsid w:val="0032427F"/>
    <w:rsid w:val="003247D7"/>
    <w:rsid w:val="003267B4"/>
    <w:rsid w:val="00327600"/>
    <w:rsid w:val="0033173E"/>
    <w:rsid w:val="0033493F"/>
    <w:rsid w:val="00336726"/>
    <w:rsid w:val="00336C37"/>
    <w:rsid w:val="003372B4"/>
    <w:rsid w:val="0034035D"/>
    <w:rsid w:val="003427C6"/>
    <w:rsid w:val="00343FD6"/>
    <w:rsid w:val="0034413A"/>
    <w:rsid w:val="003441D0"/>
    <w:rsid w:val="0034554F"/>
    <w:rsid w:val="003456F9"/>
    <w:rsid w:val="00346039"/>
    <w:rsid w:val="0034686C"/>
    <w:rsid w:val="003479C7"/>
    <w:rsid w:val="00350F53"/>
    <w:rsid w:val="00354682"/>
    <w:rsid w:val="00355655"/>
    <w:rsid w:val="0036035F"/>
    <w:rsid w:val="003614F4"/>
    <w:rsid w:val="00361836"/>
    <w:rsid w:val="00362354"/>
    <w:rsid w:val="0036243F"/>
    <w:rsid w:val="0036295F"/>
    <w:rsid w:val="00362B99"/>
    <w:rsid w:val="00364438"/>
    <w:rsid w:val="00365BE9"/>
    <w:rsid w:val="003664B3"/>
    <w:rsid w:val="00366BEB"/>
    <w:rsid w:val="003710DE"/>
    <w:rsid w:val="00372111"/>
    <w:rsid w:val="00373040"/>
    <w:rsid w:val="00380EE4"/>
    <w:rsid w:val="0038189A"/>
    <w:rsid w:val="0038205B"/>
    <w:rsid w:val="0038312D"/>
    <w:rsid w:val="003834FC"/>
    <w:rsid w:val="00386912"/>
    <w:rsid w:val="00390129"/>
    <w:rsid w:val="003911B8"/>
    <w:rsid w:val="0039594B"/>
    <w:rsid w:val="00396729"/>
    <w:rsid w:val="003A1115"/>
    <w:rsid w:val="003A1F66"/>
    <w:rsid w:val="003A7494"/>
    <w:rsid w:val="003B0107"/>
    <w:rsid w:val="003B0268"/>
    <w:rsid w:val="003B2D0D"/>
    <w:rsid w:val="003B3F89"/>
    <w:rsid w:val="003B45FC"/>
    <w:rsid w:val="003B65F7"/>
    <w:rsid w:val="003C00EE"/>
    <w:rsid w:val="003C0758"/>
    <w:rsid w:val="003C0D65"/>
    <w:rsid w:val="003C37FC"/>
    <w:rsid w:val="003C3A54"/>
    <w:rsid w:val="003C4133"/>
    <w:rsid w:val="003C53AC"/>
    <w:rsid w:val="003C5AF7"/>
    <w:rsid w:val="003D16E8"/>
    <w:rsid w:val="003D3145"/>
    <w:rsid w:val="003D32AC"/>
    <w:rsid w:val="003D336E"/>
    <w:rsid w:val="003D34C0"/>
    <w:rsid w:val="003D352E"/>
    <w:rsid w:val="003D4A5E"/>
    <w:rsid w:val="003D681F"/>
    <w:rsid w:val="003D7DAF"/>
    <w:rsid w:val="003E0170"/>
    <w:rsid w:val="003E2294"/>
    <w:rsid w:val="003E2426"/>
    <w:rsid w:val="003E2825"/>
    <w:rsid w:val="003E29AB"/>
    <w:rsid w:val="003E2F24"/>
    <w:rsid w:val="003F0919"/>
    <w:rsid w:val="003F36A8"/>
    <w:rsid w:val="003F3969"/>
    <w:rsid w:val="003F4980"/>
    <w:rsid w:val="003F5676"/>
    <w:rsid w:val="003F57A9"/>
    <w:rsid w:val="003F6EC0"/>
    <w:rsid w:val="003F710F"/>
    <w:rsid w:val="003F7B6D"/>
    <w:rsid w:val="00401973"/>
    <w:rsid w:val="004019C4"/>
    <w:rsid w:val="00402EE0"/>
    <w:rsid w:val="00403873"/>
    <w:rsid w:val="0040435E"/>
    <w:rsid w:val="00404836"/>
    <w:rsid w:val="00405E6D"/>
    <w:rsid w:val="00406D7C"/>
    <w:rsid w:val="0040755E"/>
    <w:rsid w:val="004078D3"/>
    <w:rsid w:val="00411494"/>
    <w:rsid w:val="00411BB0"/>
    <w:rsid w:val="0041208C"/>
    <w:rsid w:val="00412DBF"/>
    <w:rsid w:val="004130CE"/>
    <w:rsid w:val="00415C2C"/>
    <w:rsid w:val="0041689C"/>
    <w:rsid w:val="00417486"/>
    <w:rsid w:val="004177B3"/>
    <w:rsid w:val="00420643"/>
    <w:rsid w:val="00421276"/>
    <w:rsid w:val="00421584"/>
    <w:rsid w:val="00421B0A"/>
    <w:rsid w:val="00421DC9"/>
    <w:rsid w:val="00421F5C"/>
    <w:rsid w:val="004220C5"/>
    <w:rsid w:val="0042368C"/>
    <w:rsid w:val="0042554D"/>
    <w:rsid w:val="0042592E"/>
    <w:rsid w:val="00425C26"/>
    <w:rsid w:val="00427172"/>
    <w:rsid w:val="004307FE"/>
    <w:rsid w:val="00430A16"/>
    <w:rsid w:val="00430FD0"/>
    <w:rsid w:val="004310BA"/>
    <w:rsid w:val="00431BE1"/>
    <w:rsid w:val="0043315A"/>
    <w:rsid w:val="00433924"/>
    <w:rsid w:val="00433DD6"/>
    <w:rsid w:val="00433FB6"/>
    <w:rsid w:val="00434521"/>
    <w:rsid w:val="0043467A"/>
    <w:rsid w:val="00436B1F"/>
    <w:rsid w:val="00437644"/>
    <w:rsid w:val="0044176C"/>
    <w:rsid w:val="0044178C"/>
    <w:rsid w:val="00443490"/>
    <w:rsid w:val="0044426C"/>
    <w:rsid w:val="004442AB"/>
    <w:rsid w:val="00445BED"/>
    <w:rsid w:val="00446459"/>
    <w:rsid w:val="00446BF9"/>
    <w:rsid w:val="00446C55"/>
    <w:rsid w:val="00451145"/>
    <w:rsid w:val="00451957"/>
    <w:rsid w:val="00452130"/>
    <w:rsid w:val="00455045"/>
    <w:rsid w:val="004553FB"/>
    <w:rsid w:val="004602DC"/>
    <w:rsid w:val="004618EE"/>
    <w:rsid w:val="00461FD9"/>
    <w:rsid w:val="0046246E"/>
    <w:rsid w:val="0046578D"/>
    <w:rsid w:val="004663C3"/>
    <w:rsid w:val="00466CDF"/>
    <w:rsid w:val="00467015"/>
    <w:rsid w:val="004702F1"/>
    <w:rsid w:val="00470D0C"/>
    <w:rsid w:val="00471863"/>
    <w:rsid w:val="00471A83"/>
    <w:rsid w:val="00471B82"/>
    <w:rsid w:val="00472C04"/>
    <w:rsid w:val="004733FE"/>
    <w:rsid w:val="00477331"/>
    <w:rsid w:val="00477827"/>
    <w:rsid w:val="00480154"/>
    <w:rsid w:val="00481783"/>
    <w:rsid w:val="0048190E"/>
    <w:rsid w:val="004819CA"/>
    <w:rsid w:val="00483038"/>
    <w:rsid w:val="0048436D"/>
    <w:rsid w:val="004847DE"/>
    <w:rsid w:val="00484D27"/>
    <w:rsid w:val="0048641A"/>
    <w:rsid w:val="00486FC5"/>
    <w:rsid w:val="00491579"/>
    <w:rsid w:val="0049165D"/>
    <w:rsid w:val="004922AE"/>
    <w:rsid w:val="004929A2"/>
    <w:rsid w:val="00492B1E"/>
    <w:rsid w:val="00493C12"/>
    <w:rsid w:val="004950FB"/>
    <w:rsid w:val="00495B3B"/>
    <w:rsid w:val="0049730C"/>
    <w:rsid w:val="004A1313"/>
    <w:rsid w:val="004A37D0"/>
    <w:rsid w:val="004A39A1"/>
    <w:rsid w:val="004A509E"/>
    <w:rsid w:val="004A6272"/>
    <w:rsid w:val="004A6544"/>
    <w:rsid w:val="004A699F"/>
    <w:rsid w:val="004B0021"/>
    <w:rsid w:val="004B0650"/>
    <w:rsid w:val="004B0B36"/>
    <w:rsid w:val="004B0CAF"/>
    <w:rsid w:val="004B122E"/>
    <w:rsid w:val="004B2616"/>
    <w:rsid w:val="004B26A2"/>
    <w:rsid w:val="004B39F8"/>
    <w:rsid w:val="004B7653"/>
    <w:rsid w:val="004C08A7"/>
    <w:rsid w:val="004C3CC2"/>
    <w:rsid w:val="004C44B7"/>
    <w:rsid w:val="004C5095"/>
    <w:rsid w:val="004C5816"/>
    <w:rsid w:val="004C6589"/>
    <w:rsid w:val="004C6A82"/>
    <w:rsid w:val="004C72E2"/>
    <w:rsid w:val="004C78FF"/>
    <w:rsid w:val="004C7B8F"/>
    <w:rsid w:val="004C7D4A"/>
    <w:rsid w:val="004D07C0"/>
    <w:rsid w:val="004D0BF6"/>
    <w:rsid w:val="004D1BD8"/>
    <w:rsid w:val="004D2ABD"/>
    <w:rsid w:val="004D3E3E"/>
    <w:rsid w:val="004D5037"/>
    <w:rsid w:val="004D6C61"/>
    <w:rsid w:val="004D7D4A"/>
    <w:rsid w:val="004E021C"/>
    <w:rsid w:val="004E02CF"/>
    <w:rsid w:val="004E0EE7"/>
    <w:rsid w:val="004E3726"/>
    <w:rsid w:val="004E3C46"/>
    <w:rsid w:val="004E4187"/>
    <w:rsid w:val="004E4BAB"/>
    <w:rsid w:val="004E5679"/>
    <w:rsid w:val="004E596C"/>
    <w:rsid w:val="004E66DC"/>
    <w:rsid w:val="004F256C"/>
    <w:rsid w:val="004F2B8F"/>
    <w:rsid w:val="004F2F13"/>
    <w:rsid w:val="004F35E3"/>
    <w:rsid w:val="004F39CB"/>
    <w:rsid w:val="004F455F"/>
    <w:rsid w:val="004F5832"/>
    <w:rsid w:val="004F626C"/>
    <w:rsid w:val="004F6855"/>
    <w:rsid w:val="004F7099"/>
    <w:rsid w:val="004F7B4D"/>
    <w:rsid w:val="005018E0"/>
    <w:rsid w:val="00502A87"/>
    <w:rsid w:val="0050444A"/>
    <w:rsid w:val="00504D7A"/>
    <w:rsid w:val="00505243"/>
    <w:rsid w:val="005129FF"/>
    <w:rsid w:val="00512A24"/>
    <w:rsid w:val="00513FC2"/>
    <w:rsid w:val="005143DE"/>
    <w:rsid w:val="005167F4"/>
    <w:rsid w:val="00517448"/>
    <w:rsid w:val="00520027"/>
    <w:rsid w:val="00520178"/>
    <w:rsid w:val="00520FDC"/>
    <w:rsid w:val="0052167C"/>
    <w:rsid w:val="00521958"/>
    <w:rsid w:val="005225B7"/>
    <w:rsid w:val="005234FC"/>
    <w:rsid w:val="00524CD3"/>
    <w:rsid w:val="00524EC5"/>
    <w:rsid w:val="00525449"/>
    <w:rsid w:val="00526160"/>
    <w:rsid w:val="00526521"/>
    <w:rsid w:val="005265DC"/>
    <w:rsid w:val="005304C1"/>
    <w:rsid w:val="005349C8"/>
    <w:rsid w:val="00534DA8"/>
    <w:rsid w:val="005371BA"/>
    <w:rsid w:val="0053726A"/>
    <w:rsid w:val="005377B9"/>
    <w:rsid w:val="00540B47"/>
    <w:rsid w:val="00540DB1"/>
    <w:rsid w:val="00542E9E"/>
    <w:rsid w:val="00545626"/>
    <w:rsid w:val="005461C3"/>
    <w:rsid w:val="005468AD"/>
    <w:rsid w:val="005511FC"/>
    <w:rsid w:val="00551554"/>
    <w:rsid w:val="00551E6B"/>
    <w:rsid w:val="0055501C"/>
    <w:rsid w:val="0055602D"/>
    <w:rsid w:val="00561C5B"/>
    <w:rsid w:val="00562C44"/>
    <w:rsid w:val="00563AFE"/>
    <w:rsid w:val="005640E5"/>
    <w:rsid w:val="005644D1"/>
    <w:rsid w:val="00564CEE"/>
    <w:rsid w:val="005670E4"/>
    <w:rsid w:val="0056715C"/>
    <w:rsid w:val="00571117"/>
    <w:rsid w:val="00571556"/>
    <w:rsid w:val="0057162B"/>
    <w:rsid w:val="00571A37"/>
    <w:rsid w:val="00572024"/>
    <w:rsid w:val="005727F6"/>
    <w:rsid w:val="0057408E"/>
    <w:rsid w:val="005748E9"/>
    <w:rsid w:val="00575067"/>
    <w:rsid w:val="00575233"/>
    <w:rsid w:val="005759E2"/>
    <w:rsid w:val="0057628E"/>
    <w:rsid w:val="00577F0C"/>
    <w:rsid w:val="00581470"/>
    <w:rsid w:val="00581C5C"/>
    <w:rsid w:val="0058395F"/>
    <w:rsid w:val="005840A6"/>
    <w:rsid w:val="00584360"/>
    <w:rsid w:val="00584A19"/>
    <w:rsid w:val="00585E99"/>
    <w:rsid w:val="005862AE"/>
    <w:rsid w:val="00586FCD"/>
    <w:rsid w:val="00587770"/>
    <w:rsid w:val="00587BF0"/>
    <w:rsid w:val="00590FEF"/>
    <w:rsid w:val="00591010"/>
    <w:rsid w:val="00594003"/>
    <w:rsid w:val="00594428"/>
    <w:rsid w:val="00596EC4"/>
    <w:rsid w:val="005A09CD"/>
    <w:rsid w:val="005A1E5D"/>
    <w:rsid w:val="005A1E9E"/>
    <w:rsid w:val="005A1F64"/>
    <w:rsid w:val="005A37D8"/>
    <w:rsid w:val="005A38FF"/>
    <w:rsid w:val="005A3D3F"/>
    <w:rsid w:val="005A3FD1"/>
    <w:rsid w:val="005A5CC4"/>
    <w:rsid w:val="005A61B0"/>
    <w:rsid w:val="005A7490"/>
    <w:rsid w:val="005A778E"/>
    <w:rsid w:val="005B0123"/>
    <w:rsid w:val="005B0878"/>
    <w:rsid w:val="005B19AB"/>
    <w:rsid w:val="005B1FAE"/>
    <w:rsid w:val="005B2295"/>
    <w:rsid w:val="005B298B"/>
    <w:rsid w:val="005B6053"/>
    <w:rsid w:val="005B630A"/>
    <w:rsid w:val="005B7697"/>
    <w:rsid w:val="005C1C69"/>
    <w:rsid w:val="005C659D"/>
    <w:rsid w:val="005C7850"/>
    <w:rsid w:val="005C7862"/>
    <w:rsid w:val="005C7F76"/>
    <w:rsid w:val="005D018F"/>
    <w:rsid w:val="005D0305"/>
    <w:rsid w:val="005D0DE4"/>
    <w:rsid w:val="005D1E86"/>
    <w:rsid w:val="005D24CA"/>
    <w:rsid w:val="005D2D2C"/>
    <w:rsid w:val="005D4303"/>
    <w:rsid w:val="005D45D0"/>
    <w:rsid w:val="005D7381"/>
    <w:rsid w:val="005D7451"/>
    <w:rsid w:val="005D75A7"/>
    <w:rsid w:val="005D7969"/>
    <w:rsid w:val="005E0FA9"/>
    <w:rsid w:val="005E1086"/>
    <w:rsid w:val="005E3348"/>
    <w:rsid w:val="005E5DD8"/>
    <w:rsid w:val="005E60EB"/>
    <w:rsid w:val="005E743D"/>
    <w:rsid w:val="005E7CB4"/>
    <w:rsid w:val="005F0AFE"/>
    <w:rsid w:val="005F1844"/>
    <w:rsid w:val="005F2ACF"/>
    <w:rsid w:val="005F3CAD"/>
    <w:rsid w:val="005F4EC3"/>
    <w:rsid w:val="005F5AE9"/>
    <w:rsid w:val="00600BAC"/>
    <w:rsid w:val="006027E2"/>
    <w:rsid w:val="0060490A"/>
    <w:rsid w:val="0060541B"/>
    <w:rsid w:val="006075FB"/>
    <w:rsid w:val="00607C34"/>
    <w:rsid w:val="0061324F"/>
    <w:rsid w:val="006135A3"/>
    <w:rsid w:val="006148FE"/>
    <w:rsid w:val="006200F9"/>
    <w:rsid w:val="00620EA3"/>
    <w:rsid w:val="006210EC"/>
    <w:rsid w:val="00621C98"/>
    <w:rsid w:val="00622D34"/>
    <w:rsid w:val="00626EB4"/>
    <w:rsid w:val="006278C5"/>
    <w:rsid w:val="00627A0B"/>
    <w:rsid w:val="00630BD9"/>
    <w:rsid w:val="006312B4"/>
    <w:rsid w:val="006318F4"/>
    <w:rsid w:val="00631964"/>
    <w:rsid w:val="00631B67"/>
    <w:rsid w:val="00631E2A"/>
    <w:rsid w:val="0063235F"/>
    <w:rsid w:val="00632CF9"/>
    <w:rsid w:val="00633C8F"/>
    <w:rsid w:val="00635193"/>
    <w:rsid w:val="0063730E"/>
    <w:rsid w:val="006404BC"/>
    <w:rsid w:val="00640954"/>
    <w:rsid w:val="00641061"/>
    <w:rsid w:val="0064357A"/>
    <w:rsid w:val="00644154"/>
    <w:rsid w:val="00644419"/>
    <w:rsid w:val="0064456C"/>
    <w:rsid w:val="0064465D"/>
    <w:rsid w:val="006462A0"/>
    <w:rsid w:val="006477CE"/>
    <w:rsid w:val="00651183"/>
    <w:rsid w:val="00651EDB"/>
    <w:rsid w:val="006524D9"/>
    <w:rsid w:val="00654058"/>
    <w:rsid w:val="00656538"/>
    <w:rsid w:val="006606F0"/>
    <w:rsid w:val="00662699"/>
    <w:rsid w:val="00665049"/>
    <w:rsid w:val="0066518A"/>
    <w:rsid w:val="0066588F"/>
    <w:rsid w:val="00665FC5"/>
    <w:rsid w:val="00666E44"/>
    <w:rsid w:val="00667708"/>
    <w:rsid w:val="00667C70"/>
    <w:rsid w:val="00670C5D"/>
    <w:rsid w:val="0067118E"/>
    <w:rsid w:val="00673287"/>
    <w:rsid w:val="00674693"/>
    <w:rsid w:val="0067546C"/>
    <w:rsid w:val="00675EFF"/>
    <w:rsid w:val="00676653"/>
    <w:rsid w:val="006770B6"/>
    <w:rsid w:val="00680BB5"/>
    <w:rsid w:val="006812FF"/>
    <w:rsid w:val="00682FC1"/>
    <w:rsid w:val="006847F2"/>
    <w:rsid w:val="006856B5"/>
    <w:rsid w:val="00687E0F"/>
    <w:rsid w:val="006909C2"/>
    <w:rsid w:val="00690B0E"/>
    <w:rsid w:val="0069358D"/>
    <w:rsid w:val="0069430D"/>
    <w:rsid w:val="00694DE4"/>
    <w:rsid w:val="006958EC"/>
    <w:rsid w:val="0069626E"/>
    <w:rsid w:val="00696808"/>
    <w:rsid w:val="00697B53"/>
    <w:rsid w:val="00697F6C"/>
    <w:rsid w:val="006A075D"/>
    <w:rsid w:val="006A1975"/>
    <w:rsid w:val="006A278F"/>
    <w:rsid w:val="006A2DDF"/>
    <w:rsid w:val="006A364E"/>
    <w:rsid w:val="006A4576"/>
    <w:rsid w:val="006A5BD2"/>
    <w:rsid w:val="006A6A1C"/>
    <w:rsid w:val="006A6E4E"/>
    <w:rsid w:val="006A6F8C"/>
    <w:rsid w:val="006A701A"/>
    <w:rsid w:val="006A74A5"/>
    <w:rsid w:val="006B0A01"/>
    <w:rsid w:val="006B1031"/>
    <w:rsid w:val="006B1539"/>
    <w:rsid w:val="006B1A90"/>
    <w:rsid w:val="006B3719"/>
    <w:rsid w:val="006B4142"/>
    <w:rsid w:val="006B5852"/>
    <w:rsid w:val="006B5D1B"/>
    <w:rsid w:val="006B606B"/>
    <w:rsid w:val="006B6793"/>
    <w:rsid w:val="006B70E2"/>
    <w:rsid w:val="006C01F5"/>
    <w:rsid w:val="006C02FF"/>
    <w:rsid w:val="006C09EE"/>
    <w:rsid w:val="006C0EA6"/>
    <w:rsid w:val="006C22F1"/>
    <w:rsid w:val="006C2BC6"/>
    <w:rsid w:val="006C42A1"/>
    <w:rsid w:val="006C7052"/>
    <w:rsid w:val="006D0CF9"/>
    <w:rsid w:val="006D0E32"/>
    <w:rsid w:val="006D42F6"/>
    <w:rsid w:val="006D6559"/>
    <w:rsid w:val="006D65A8"/>
    <w:rsid w:val="006E0330"/>
    <w:rsid w:val="006E06ED"/>
    <w:rsid w:val="006E1F2D"/>
    <w:rsid w:val="006E24AC"/>
    <w:rsid w:val="006E25C0"/>
    <w:rsid w:val="006E5E70"/>
    <w:rsid w:val="006E69A8"/>
    <w:rsid w:val="006E7423"/>
    <w:rsid w:val="006F0B98"/>
    <w:rsid w:val="006F1689"/>
    <w:rsid w:val="006F169B"/>
    <w:rsid w:val="006F1C2A"/>
    <w:rsid w:val="006F1F84"/>
    <w:rsid w:val="006F2E36"/>
    <w:rsid w:val="006F38A3"/>
    <w:rsid w:val="006F3B17"/>
    <w:rsid w:val="006F439B"/>
    <w:rsid w:val="006F6839"/>
    <w:rsid w:val="006F7688"/>
    <w:rsid w:val="00700577"/>
    <w:rsid w:val="007005DB"/>
    <w:rsid w:val="007017A0"/>
    <w:rsid w:val="007046E8"/>
    <w:rsid w:val="0070527C"/>
    <w:rsid w:val="00705B0A"/>
    <w:rsid w:val="00710FDF"/>
    <w:rsid w:val="0071129F"/>
    <w:rsid w:val="007119D6"/>
    <w:rsid w:val="00712426"/>
    <w:rsid w:val="007129CB"/>
    <w:rsid w:val="00712DAB"/>
    <w:rsid w:val="007148D7"/>
    <w:rsid w:val="00714BAD"/>
    <w:rsid w:val="0071525D"/>
    <w:rsid w:val="00715B64"/>
    <w:rsid w:val="00717774"/>
    <w:rsid w:val="00717CDD"/>
    <w:rsid w:val="00717E60"/>
    <w:rsid w:val="00720296"/>
    <w:rsid w:val="007208D6"/>
    <w:rsid w:val="00720C4F"/>
    <w:rsid w:val="0072236B"/>
    <w:rsid w:val="00722EE0"/>
    <w:rsid w:val="007245B9"/>
    <w:rsid w:val="00725FA4"/>
    <w:rsid w:val="0072717E"/>
    <w:rsid w:val="00727C9B"/>
    <w:rsid w:val="00727FCB"/>
    <w:rsid w:val="007310C9"/>
    <w:rsid w:val="00731D82"/>
    <w:rsid w:val="0073257E"/>
    <w:rsid w:val="00732BDA"/>
    <w:rsid w:val="00732EF4"/>
    <w:rsid w:val="00733C73"/>
    <w:rsid w:val="007340F2"/>
    <w:rsid w:val="0073475E"/>
    <w:rsid w:val="00734BAD"/>
    <w:rsid w:val="00734DFE"/>
    <w:rsid w:val="00734F83"/>
    <w:rsid w:val="0073500C"/>
    <w:rsid w:val="007359BB"/>
    <w:rsid w:val="00736D6F"/>
    <w:rsid w:val="007375EF"/>
    <w:rsid w:val="00737DD8"/>
    <w:rsid w:val="00740236"/>
    <w:rsid w:val="007405CD"/>
    <w:rsid w:val="00740D9D"/>
    <w:rsid w:val="00741B53"/>
    <w:rsid w:val="0074282B"/>
    <w:rsid w:val="0074301A"/>
    <w:rsid w:val="0074341D"/>
    <w:rsid w:val="00743B85"/>
    <w:rsid w:val="0074486F"/>
    <w:rsid w:val="007461D3"/>
    <w:rsid w:val="007461F4"/>
    <w:rsid w:val="00746567"/>
    <w:rsid w:val="00746724"/>
    <w:rsid w:val="0074757A"/>
    <w:rsid w:val="00747DA8"/>
    <w:rsid w:val="00754ECC"/>
    <w:rsid w:val="00757966"/>
    <w:rsid w:val="00763367"/>
    <w:rsid w:val="00763CD9"/>
    <w:rsid w:val="007649E1"/>
    <w:rsid w:val="0076616E"/>
    <w:rsid w:val="00766FFD"/>
    <w:rsid w:val="007670D5"/>
    <w:rsid w:val="0076711A"/>
    <w:rsid w:val="0077123E"/>
    <w:rsid w:val="0077259D"/>
    <w:rsid w:val="00773165"/>
    <w:rsid w:val="0077537D"/>
    <w:rsid w:val="00775777"/>
    <w:rsid w:val="007760B6"/>
    <w:rsid w:val="0077618E"/>
    <w:rsid w:val="007774F4"/>
    <w:rsid w:val="007775AA"/>
    <w:rsid w:val="00777EEC"/>
    <w:rsid w:val="00781455"/>
    <w:rsid w:val="00784925"/>
    <w:rsid w:val="00784A7B"/>
    <w:rsid w:val="0079098E"/>
    <w:rsid w:val="00791C9B"/>
    <w:rsid w:val="007923DE"/>
    <w:rsid w:val="0079387E"/>
    <w:rsid w:val="007950F0"/>
    <w:rsid w:val="0079549C"/>
    <w:rsid w:val="00795B76"/>
    <w:rsid w:val="0079618D"/>
    <w:rsid w:val="00796A2B"/>
    <w:rsid w:val="00797866"/>
    <w:rsid w:val="007978C8"/>
    <w:rsid w:val="007A00FF"/>
    <w:rsid w:val="007A020C"/>
    <w:rsid w:val="007A16FD"/>
    <w:rsid w:val="007A1BBC"/>
    <w:rsid w:val="007A2374"/>
    <w:rsid w:val="007A25FE"/>
    <w:rsid w:val="007A27BB"/>
    <w:rsid w:val="007A2D8B"/>
    <w:rsid w:val="007A32C1"/>
    <w:rsid w:val="007A3984"/>
    <w:rsid w:val="007B018D"/>
    <w:rsid w:val="007B0D4A"/>
    <w:rsid w:val="007B1252"/>
    <w:rsid w:val="007B1ADC"/>
    <w:rsid w:val="007B1E54"/>
    <w:rsid w:val="007B326D"/>
    <w:rsid w:val="007B3907"/>
    <w:rsid w:val="007B4073"/>
    <w:rsid w:val="007C064B"/>
    <w:rsid w:val="007C228E"/>
    <w:rsid w:val="007C43C4"/>
    <w:rsid w:val="007C726E"/>
    <w:rsid w:val="007C7362"/>
    <w:rsid w:val="007C75EF"/>
    <w:rsid w:val="007C76A6"/>
    <w:rsid w:val="007C7A12"/>
    <w:rsid w:val="007D0554"/>
    <w:rsid w:val="007D1515"/>
    <w:rsid w:val="007D2B78"/>
    <w:rsid w:val="007D7B77"/>
    <w:rsid w:val="007E2EBB"/>
    <w:rsid w:val="007E478D"/>
    <w:rsid w:val="007E5C6C"/>
    <w:rsid w:val="007E7258"/>
    <w:rsid w:val="007E7584"/>
    <w:rsid w:val="007F104D"/>
    <w:rsid w:val="007F2A1D"/>
    <w:rsid w:val="007F2D8A"/>
    <w:rsid w:val="007F462D"/>
    <w:rsid w:val="007F4C31"/>
    <w:rsid w:val="007F4D80"/>
    <w:rsid w:val="007F60E7"/>
    <w:rsid w:val="0080379F"/>
    <w:rsid w:val="00803B4E"/>
    <w:rsid w:val="008045DC"/>
    <w:rsid w:val="008046F9"/>
    <w:rsid w:val="00804A18"/>
    <w:rsid w:val="0080647E"/>
    <w:rsid w:val="00806DFB"/>
    <w:rsid w:val="008078EA"/>
    <w:rsid w:val="008109A7"/>
    <w:rsid w:val="008111E3"/>
    <w:rsid w:val="00811A34"/>
    <w:rsid w:val="00812352"/>
    <w:rsid w:val="0081277C"/>
    <w:rsid w:val="00813C4B"/>
    <w:rsid w:val="0081467C"/>
    <w:rsid w:val="00815BD1"/>
    <w:rsid w:val="00815E1E"/>
    <w:rsid w:val="00815E33"/>
    <w:rsid w:val="00816381"/>
    <w:rsid w:val="00816508"/>
    <w:rsid w:val="00816871"/>
    <w:rsid w:val="00822103"/>
    <w:rsid w:val="0082211E"/>
    <w:rsid w:val="00823C0B"/>
    <w:rsid w:val="008260CC"/>
    <w:rsid w:val="00826465"/>
    <w:rsid w:val="00827898"/>
    <w:rsid w:val="0082797A"/>
    <w:rsid w:val="00830074"/>
    <w:rsid w:val="008303D8"/>
    <w:rsid w:val="00831906"/>
    <w:rsid w:val="00831FA6"/>
    <w:rsid w:val="008335D1"/>
    <w:rsid w:val="00834375"/>
    <w:rsid w:val="008346D0"/>
    <w:rsid w:val="00835E67"/>
    <w:rsid w:val="00835EBC"/>
    <w:rsid w:val="00836AE6"/>
    <w:rsid w:val="00837453"/>
    <w:rsid w:val="00837E57"/>
    <w:rsid w:val="0084296C"/>
    <w:rsid w:val="008440B5"/>
    <w:rsid w:val="00844463"/>
    <w:rsid w:val="008455E5"/>
    <w:rsid w:val="00845CEF"/>
    <w:rsid w:val="008468E3"/>
    <w:rsid w:val="00847B5A"/>
    <w:rsid w:val="00847D38"/>
    <w:rsid w:val="00847FF5"/>
    <w:rsid w:val="00850080"/>
    <w:rsid w:val="00850C36"/>
    <w:rsid w:val="00851D6F"/>
    <w:rsid w:val="0085286E"/>
    <w:rsid w:val="00852B18"/>
    <w:rsid w:val="00852CD8"/>
    <w:rsid w:val="008543D1"/>
    <w:rsid w:val="00854A1B"/>
    <w:rsid w:val="008560D4"/>
    <w:rsid w:val="008565D8"/>
    <w:rsid w:val="00856713"/>
    <w:rsid w:val="008576B4"/>
    <w:rsid w:val="00857B8E"/>
    <w:rsid w:val="00860D24"/>
    <w:rsid w:val="00860E00"/>
    <w:rsid w:val="00861C4A"/>
    <w:rsid w:val="00863004"/>
    <w:rsid w:val="00863802"/>
    <w:rsid w:val="00865272"/>
    <w:rsid w:val="00866E9A"/>
    <w:rsid w:val="008671A7"/>
    <w:rsid w:val="0086726B"/>
    <w:rsid w:val="00867947"/>
    <w:rsid w:val="00870B85"/>
    <w:rsid w:val="0087111F"/>
    <w:rsid w:val="008720CB"/>
    <w:rsid w:val="008732F0"/>
    <w:rsid w:val="00876335"/>
    <w:rsid w:val="00876927"/>
    <w:rsid w:val="00876B5C"/>
    <w:rsid w:val="00877350"/>
    <w:rsid w:val="0087772F"/>
    <w:rsid w:val="0088029D"/>
    <w:rsid w:val="00880BCE"/>
    <w:rsid w:val="008843CE"/>
    <w:rsid w:val="0088648D"/>
    <w:rsid w:val="008876A3"/>
    <w:rsid w:val="00887D3C"/>
    <w:rsid w:val="00890872"/>
    <w:rsid w:val="00890FE9"/>
    <w:rsid w:val="00893398"/>
    <w:rsid w:val="0089517A"/>
    <w:rsid w:val="008958F9"/>
    <w:rsid w:val="00895ECF"/>
    <w:rsid w:val="00897914"/>
    <w:rsid w:val="00897DB1"/>
    <w:rsid w:val="008A0C6F"/>
    <w:rsid w:val="008A1184"/>
    <w:rsid w:val="008A30BE"/>
    <w:rsid w:val="008A372A"/>
    <w:rsid w:val="008A3C3C"/>
    <w:rsid w:val="008A5F6E"/>
    <w:rsid w:val="008A6245"/>
    <w:rsid w:val="008B0649"/>
    <w:rsid w:val="008B0F5D"/>
    <w:rsid w:val="008B2B91"/>
    <w:rsid w:val="008B53E2"/>
    <w:rsid w:val="008B587C"/>
    <w:rsid w:val="008B5CBA"/>
    <w:rsid w:val="008B5D3A"/>
    <w:rsid w:val="008B60FF"/>
    <w:rsid w:val="008B650F"/>
    <w:rsid w:val="008B66C0"/>
    <w:rsid w:val="008B67DA"/>
    <w:rsid w:val="008B6A8A"/>
    <w:rsid w:val="008B7408"/>
    <w:rsid w:val="008B7DCE"/>
    <w:rsid w:val="008C0118"/>
    <w:rsid w:val="008C0C43"/>
    <w:rsid w:val="008C1A3D"/>
    <w:rsid w:val="008C31E9"/>
    <w:rsid w:val="008C3820"/>
    <w:rsid w:val="008C3930"/>
    <w:rsid w:val="008C42E5"/>
    <w:rsid w:val="008C471D"/>
    <w:rsid w:val="008C4B2E"/>
    <w:rsid w:val="008C589F"/>
    <w:rsid w:val="008C6DE2"/>
    <w:rsid w:val="008C6FD8"/>
    <w:rsid w:val="008D0979"/>
    <w:rsid w:val="008D0B06"/>
    <w:rsid w:val="008D0EA5"/>
    <w:rsid w:val="008D1864"/>
    <w:rsid w:val="008D20D9"/>
    <w:rsid w:val="008D382B"/>
    <w:rsid w:val="008D3B5E"/>
    <w:rsid w:val="008D45EC"/>
    <w:rsid w:val="008D65F3"/>
    <w:rsid w:val="008E0AD0"/>
    <w:rsid w:val="008E0F69"/>
    <w:rsid w:val="008E19BD"/>
    <w:rsid w:val="008E1EEC"/>
    <w:rsid w:val="008E2E1E"/>
    <w:rsid w:val="008E479B"/>
    <w:rsid w:val="008E51CC"/>
    <w:rsid w:val="008E68E7"/>
    <w:rsid w:val="008E73D3"/>
    <w:rsid w:val="008F37EF"/>
    <w:rsid w:val="008F4475"/>
    <w:rsid w:val="008F4B88"/>
    <w:rsid w:val="008F4CA7"/>
    <w:rsid w:val="008F6254"/>
    <w:rsid w:val="008F7FBD"/>
    <w:rsid w:val="00900062"/>
    <w:rsid w:val="009006BF"/>
    <w:rsid w:val="00901D0B"/>
    <w:rsid w:val="00903B92"/>
    <w:rsid w:val="00904049"/>
    <w:rsid w:val="00904DEF"/>
    <w:rsid w:val="00904FF9"/>
    <w:rsid w:val="00905E37"/>
    <w:rsid w:val="009072EE"/>
    <w:rsid w:val="00907560"/>
    <w:rsid w:val="00907881"/>
    <w:rsid w:val="00907FC8"/>
    <w:rsid w:val="00913F8F"/>
    <w:rsid w:val="00914D21"/>
    <w:rsid w:val="00916C20"/>
    <w:rsid w:val="00917AF7"/>
    <w:rsid w:val="00917F6C"/>
    <w:rsid w:val="00920F63"/>
    <w:rsid w:val="0092151B"/>
    <w:rsid w:val="00921F46"/>
    <w:rsid w:val="00922B63"/>
    <w:rsid w:val="00922C94"/>
    <w:rsid w:val="009236A7"/>
    <w:rsid w:val="009253E3"/>
    <w:rsid w:val="00926635"/>
    <w:rsid w:val="00926D08"/>
    <w:rsid w:val="00931034"/>
    <w:rsid w:val="00932A4F"/>
    <w:rsid w:val="00933C61"/>
    <w:rsid w:val="009341F9"/>
    <w:rsid w:val="009358DD"/>
    <w:rsid w:val="009378DF"/>
    <w:rsid w:val="00937C4B"/>
    <w:rsid w:val="00937C7D"/>
    <w:rsid w:val="009403F6"/>
    <w:rsid w:val="00941218"/>
    <w:rsid w:val="00942A1A"/>
    <w:rsid w:val="00943213"/>
    <w:rsid w:val="00944162"/>
    <w:rsid w:val="00945377"/>
    <w:rsid w:val="00945D6A"/>
    <w:rsid w:val="009460E0"/>
    <w:rsid w:val="00946311"/>
    <w:rsid w:val="00947FED"/>
    <w:rsid w:val="00950D8E"/>
    <w:rsid w:val="00951152"/>
    <w:rsid w:val="0095330C"/>
    <w:rsid w:val="00954309"/>
    <w:rsid w:val="00956ADF"/>
    <w:rsid w:val="009605C2"/>
    <w:rsid w:val="00960B5A"/>
    <w:rsid w:val="00961900"/>
    <w:rsid w:val="009626B2"/>
    <w:rsid w:val="00963EF5"/>
    <w:rsid w:val="00964D37"/>
    <w:rsid w:val="00965D84"/>
    <w:rsid w:val="00965E21"/>
    <w:rsid w:val="009661FD"/>
    <w:rsid w:val="00966F79"/>
    <w:rsid w:val="009676EC"/>
    <w:rsid w:val="00970897"/>
    <w:rsid w:val="00971CC0"/>
    <w:rsid w:val="009725F0"/>
    <w:rsid w:val="009729AA"/>
    <w:rsid w:val="00972BE9"/>
    <w:rsid w:val="00975A77"/>
    <w:rsid w:val="00976E59"/>
    <w:rsid w:val="00977E2C"/>
    <w:rsid w:val="00980520"/>
    <w:rsid w:val="009813DB"/>
    <w:rsid w:val="00981781"/>
    <w:rsid w:val="00982021"/>
    <w:rsid w:val="0098303B"/>
    <w:rsid w:val="009846AD"/>
    <w:rsid w:val="0098513F"/>
    <w:rsid w:val="00985B4C"/>
    <w:rsid w:val="00985EE1"/>
    <w:rsid w:val="00987B5D"/>
    <w:rsid w:val="00987BB2"/>
    <w:rsid w:val="00990BCF"/>
    <w:rsid w:val="009919B9"/>
    <w:rsid w:val="00994233"/>
    <w:rsid w:val="009958CD"/>
    <w:rsid w:val="00995C3E"/>
    <w:rsid w:val="00995D35"/>
    <w:rsid w:val="00996628"/>
    <w:rsid w:val="009968AA"/>
    <w:rsid w:val="00996F16"/>
    <w:rsid w:val="009A1CC4"/>
    <w:rsid w:val="009A229D"/>
    <w:rsid w:val="009A322C"/>
    <w:rsid w:val="009A3F2F"/>
    <w:rsid w:val="009B073F"/>
    <w:rsid w:val="009B0C3F"/>
    <w:rsid w:val="009B0FC3"/>
    <w:rsid w:val="009B1232"/>
    <w:rsid w:val="009B3C48"/>
    <w:rsid w:val="009B441A"/>
    <w:rsid w:val="009B7273"/>
    <w:rsid w:val="009C04C1"/>
    <w:rsid w:val="009C0A24"/>
    <w:rsid w:val="009C28F8"/>
    <w:rsid w:val="009C2998"/>
    <w:rsid w:val="009C3BA9"/>
    <w:rsid w:val="009C3CA2"/>
    <w:rsid w:val="009C4025"/>
    <w:rsid w:val="009D137D"/>
    <w:rsid w:val="009D14E3"/>
    <w:rsid w:val="009D1CAE"/>
    <w:rsid w:val="009D2BC5"/>
    <w:rsid w:val="009D301A"/>
    <w:rsid w:val="009D3281"/>
    <w:rsid w:val="009D4440"/>
    <w:rsid w:val="009D52DA"/>
    <w:rsid w:val="009D669A"/>
    <w:rsid w:val="009D679E"/>
    <w:rsid w:val="009D6BCC"/>
    <w:rsid w:val="009D6EEA"/>
    <w:rsid w:val="009E0555"/>
    <w:rsid w:val="009E19E6"/>
    <w:rsid w:val="009E2E2E"/>
    <w:rsid w:val="009E2FBD"/>
    <w:rsid w:val="009E4238"/>
    <w:rsid w:val="009E50DC"/>
    <w:rsid w:val="009E5223"/>
    <w:rsid w:val="009E5772"/>
    <w:rsid w:val="009E6343"/>
    <w:rsid w:val="009E73B5"/>
    <w:rsid w:val="009F04C2"/>
    <w:rsid w:val="009F08DF"/>
    <w:rsid w:val="009F1EDE"/>
    <w:rsid w:val="009F2C60"/>
    <w:rsid w:val="009F321F"/>
    <w:rsid w:val="009F3DF1"/>
    <w:rsid w:val="009F456A"/>
    <w:rsid w:val="009F4F13"/>
    <w:rsid w:val="00A0059B"/>
    <w:rsid w:val="00A02E7E"/>
    <w:rsid w:val="00A0332D"/>
    <w:rsid w:val="00A040E6"/>
    <w:rsid w:val="00A05577"/>
    <w:rsid w:val="00A0583A"/>
    <w:rsid w:val="00A05D62"/>
    <w:rsid w:val="00A06C0A"/>
    <w:rsid w:val="00A10B27"/>
    <w:rsid w:val="00A11381"/>
    <w:rsid w:val="00A11E42"/>
    <w:rsid w:val="00A12550"/>
    <w:rsid w:val="00A131F8"/>
    <w:rsid w:val="00A13A20"/>
    <w:rsid w:val="00A1455B"/>
    <w:rsid w:val="00A14678"/>
    <w:rsid w:val="00A14BE6"/>
    <w:rsid w:val="00A158E5"/>
    <w:rsid w:val="00A16B05"/>
    <w:rsid w:val="00A16CEA"/>
    <w:rsid w:val="00A215DB"/>
    <w:rsid w:val="00A223E2"/>
    <w:rsid w:val="00A230FB"/>
    <w:rsid w:val="00A23D06"/>
    <w:rsid w:val="00A2768A"/>
    <w:rsid w:val="00A30856"/>
    <w:rsid w:val="00A30C84"/>
    <w:rsid w:val="00A317D6"/>
    <w:rsid w:val="00A31D9D"/>
    <w:rsid w:val="00A329D4"/>
    <w:rsid w:val="00A32D84"/>
    <w:rsid w:val="00A330D7"/>
    <w:rsid w:val="00A3367C"/>
    <w:rsid w:val="00A3368C"/>
    <w:rsid w:val="00A33AD7"/>
    <w:rsid w:val="00A33D35"/>
    <w:rsid w:val="00A347DC"/>
    <w:rsid w:val="00A34931"/>
    <w:rsid w:val="00A35FF4"/>
    <w:rsid w:val="00A3686B"/>
    <w:rsid w:val="00A36E68"/>
    <w:rsid w:val="00A3720A"/>
    <w:rsid w:val="00A37A56"/>
    <w:rsid w:val="00A419E1"/>
    <w:rsid w:val="00A41BE3"/>
    <w:rsid w:val="00A432F5"/>
    <w:rsid w:val="00A446CF"/>
    <w:rsid w:val="00A44E62"/>
    <w:rsid w:val="00A45813"/>
    <w:rsid w:val="00A47758"/>
    <w:rsid w:val="00A51286"/>
    <w:rsid w:val="00A51506"/>
    <w:rsid w:val="00A51FDC"/>
    <w:rsid w:val="00A52B73"/>
    <w:rsid w:val="00A52BDD"/>
    <w:rsid w:val="00A53291"/>
    <w:rsid w:val="00A537F1"/>
    <w:rsid w:val="00A55138"/>
    <w:rsid w:val="00A55357"/>
    <w:rsid w:val="00A57173"/>
    <w:rsid w:val="00A57734"/>
    <w:rsid w:val="00A57A9E"/>
    <w:rsid w:val="00A60842"/>
    <w:rsid w:val="00A61277"/>
    <w:rsid w:val="00A61DF1"/>
    <w:rsid w:val="00A61E34"/>
    <w:rsid w:val="00A637A9"/>
    <w:rsid w:val="00A642B8"/>
    <w:rsid w:val="00A664B9"/>
    <w:rsid w:val="00A67C9A"/>
    <w:rsid w:val="00A70509"/>
    <w:rsid w:val="00A719F4"/>
    <w:rsid w:val="00A72B68"/>
    <w:rsid w:val="00A73B7D"/>
    <w:rsid w:val="00A7414B"/>
    <w:rsid w:val="00A74F6D"/>
    <w:rsid w:val="00A750A3"/>
    <w:rsid w:val="00A75CF8"/>
    <w:rsid w:val="00A769E0"/>
    <w:rsid w:val="00A77249"/>
    <w:rsid w:val="00A77398"/>
    <w:rsid w:val="00A8206F"/>
    <w:rsid w:val="00A82A12"/>
    <w:rsid w:val="00A8487F"/>
    <w:rsid w:val="00A84F31"/>
    <w:rsid w:val="00A86440"/>
    <w:rsid w:val="00A875BD"/>
    <w:rsid w:val="00A9027A"/>
    <w:rsid w:val="00A91093"/>
    <w:rsid w:val="00A92F51"/>
    <w:rsid w:val="00A92FFC"/>
    <w:rsid w:val="00A93324"/>
    <w:rsid w:val="00A943D4"/>
    <w:rsid w:val="00A950F2"/>
    <w:rsid w:val="00A954D8"/>
    <w:rsid w:val="00A9579F"/>
    <w:rsid w:val="00A97A75"/>
    <w:rsid w:val="00AA0495"/>
    <w:rsid w:val="00AA1AAF"/>
    <w:rsid w:val="00AA3AC6"/>
    <w:rsid w:val="00AA424F"/>
    <w:rsid w:val="00AA433C"/>
    <w:rsid w:val="00AA6F03"/>
    <w:rsid w:val="00AA77A8"/>
    <w:rsid w:val="00AB1DEC"/>
    <w:rsid w:val="00AB30E6"/>
    <w:rsid w:val="00AB3ED6"/>
    <w:rsid w:val="00AB5EE6"/>
    <w:rsid w:val="00AB6482"/>
    <w:rsid w:val="00AB6AF6"/>
    <w:rsid w:val="00AB713C"/>
    <w:rsid w:val="00AC484D"/>
    <w:rsid w:val="00AC6127"/>
    <w:rsid w:val="00AC6312"/>
    <w:rsid w:val="00AC70DE"/>
    <w:rsid w:val="00AC7B2E"/>
    <w:rsid w:val="00AC7B5B"/>
    <w:rsid w:val="00AC7C7B"/>
    <w:rsid w:val="00AD0207"/>
    <w:rsid w:val="00AD1361"/>
    <w:rsid w:val="00AD199A"/>
    <w:rsid w:val="00AD2D3D"/>
    <w:rsid w:val="00AD3D57"/>
    <w:rsid w:val="00AD45DF"/>
    <w:rsid w:val="00AD6EEF"/>
    <w:rsid w:val="00AD77AC"/>
    <w:rsid w:val="00AD7AE8"/>
    <w:rsid w:val="00AE04E3"/>
    <w:rsid w:val="00AE24BF"/>
    <w:rsid w:val="00AE4B38"/>
    <w:rsid w:val="00AE552B"/>
    <w:rsid w:val="00AE5C7C"/>
    <w:rsid w:val="00AE68B8"/>
    <w:rsid w:val="00AF11C8"/>
    <w:rsid w:val="00AF154B"/>
    <w:rsid w:val="00AF48F4"/>
    <w:rsid w:val="00AF6E61"/>
    <w:rsid w:val="00AF74E2"/>
    <w:rsid w:val="00B00E52"/>
    <w:rsid w:val="00B01E2E"/>
    <w:rsid w:val="00B01EC5"/>
    <w:rsid w:val="00B024C0"/>
    <w:rsid w:val="00B02A27"/>
    <w:rsid w:val="00B02A75"/>
    <w:rsid w:val="00B04896"/>
    <w:rsid w:val="00B05505"/>
    <w:rsid w:val="00B05683"/>
    <w:rsid w:val="00B05B25"/>
    <w:rsid w:val="00B05F56"/>
    <w:rsid w:val="00B0652E"/>
    <w:rsid w:val="00B06B95"/>
    <w:rsid w:val="00B070C7"/>
    <w:rsid w:val="00B10A82"/>
    <w:rsid w:val="00B10CE7"/>
    <w:rsid w:val="00B11B78"/>
    <w:rsid w:val="00B11E63"/>
    <w:rsid w:val="00B123B4"/>
    <w:rsid w:val="00B12414"/>
    <w:rsid w:val="00B12DA5"/>
    <w:rsid w:val="00B16474"/>
    <w:rsid w:val="00B225AB"/>
    <w:rsid w:val="00B239C9"/>
    <w:rsid w:val="00B240D1"/>
    <w:rsid w:val="00B249AE"/>
    <w:rsid w:val="00B25B41"/>
    <w:rsid w:val="00B2794F"/>
    <w:rsid w:val="00B305C5"/>
    <w:rsid w:val="00B3117D"/>
    <w:rsid w:val="00B31502"/>
    <w:rsid w:val="00B34153"/>
    <w:rsid w:val="00B4040A"/>
    <w:rsid w:val="00B41FE6"/>
    <w:rsid w:val="00B43A10"/>
    <w:rsid w:val="00B46F00"/>
    <w:rsid w:val="00B46F6E"/>
    <w:rsid w:val="00B4734F"/>
    <w:rsid w:val="00B50550"/>
    <w:rsid w:val="00B512FF"/>
    <w:rsid w:val="00B536CE"/>
    <w:rsid w:val="00B5443A"/>
    <w:rsid w:val="00B549C9"/>
    <w:rsid w:val="00B55A18"/>
    <w:rsid w:val="00B600AC"/>
    <w:rsid w:val="00B60D5A"/>
    <w:rsid w:val="00B62821"/>
    <w:rsid w:val="00B6554C"/>
    <w:rsid w:val="00B65724"/>
    <w:rsid w:val="00B679F8"/>
    <w:rsid w:val="00B70D1B"/>
    <w:rsid w:val="00B71A0E"/>
    <w:rsid w:val="00B727C6"/>
    <w:rsid w:val="00B74D38"/>
    <w:rsid w:val="00B74EC3"/>
    <w:rsid w:val="00B75718"/>
    <w:rsid w:val="00B777D5"/>
    <w:rsid w:val="00B77F9E"/>
    <w:rsid w:val="00B81B5F"/>
    <w:rsid w:val="00B81DE5"/>
    <w:rsid w:val="00B822D7"/>
    <w:rsid w:val="00B835A7"/>
    <w:rsid w:val="00B8419C"/>
    <w:rsid w:val="00B851D2"/>
    <w:rsid w:val="00B90EE4"/>
    <w:rsid w:val="00B91E2A"/>
    <w:rsid w:val="00B91FE7"/>
    <w:rsid w:val="00B924BD"/>
    <w:rsid w:val="00B968EF"/>
    <w:rsid w:val="00BA01B0"/>
    <w:rsid w:val="00BA0A71"/>
    <w:rsid w:val="00BA0D5D"/>
    <w:rsid w:val="00BA3E9D"/>
    <w:rsid w:val="00BA466B"/>
    <w:rsid w:val="00BA5BA2"/>
    <w:rsid w:val="00BA663C"/>
    <w:rsid w:val="00BB0419"/>
    <w:rsid w:val="00BB0EC2"/>
    <w:rsid w:val="00BB1316"/>
    <w:rsid w:val="00BB13DC"/>
    <w:rsid w:val="00BB1BE1"/>
    <w:rsid w:val="00BB1D33"/>
    <w:rsid w:val="00BB2A1D"/>
    <w:rsid w:val="00BB506D"/>
    <w:rsid w:val="00BB5C38"/>
    <w:rsid w:val="00BB60E9"/>
    <w:rsid w:val="00BB65BD"/>
    <w:rsid w:val="00BB73D7"/>
    <w:rsid w:val="00BC0E01"/>
    <w:rsid w:val="00BC299B"/>
    <w:rsid w:val="00BC684D"/>
    <w:rsid w:val="00BC79A4"/>
    <w:rsid w:val="00BD0526"/>
    <w:rsid w:val="00BD10F9"/>
    <w:rsid w:val="00BD437D"/>
    <w:rsid w:val="00BD4F53"/>
    <w:rsid w:val="00BD5AEE"/>
    <w:rsid w:val="00BD60F2"/>
    <w:rsid w:val="00BD7A72"/>
    <w:rsid w:val="00BE01BF"/>
    <w:rsid w:val="00BE1F2D"/>
    <w:rsid w:val="00BE3667"/>
    <w:rsid w:val="00BE5CDB"/>
    <w:rsid w:val="00BE70C8"/>
    <w:rsid w:val="00BE7E95"/>
    <w:rsid w:val="00BF1F39"/>
    <w:rsid w:val="00BF212E"/>
    <w:rsid w:val="00BF23C6"/>
    <w:rsid w:val="00BF2CE6"/>
    <w:rsid w:val="00BF44AE"/>
    <w:rsid w:val="00BF48B6"/>
    <w:rsid w:val="00BF51BF"/>
    <w:rsid w:val="00C00C21"/>
    <w:rsid w:val="00C0507D"/>
    <w:rsid w:val="00C057A9"/>
    <w:rsid w:val="00C05B50"/>
    <w:rsid w:val="00C05DB5"/>
    <w:rsid w:val="00C06570"/>
    <w:rsid w:val="00C066D5"/>
    <w:rsid w:val="00C06816"/>
    <w:rsid w:val="00C07BC0"/>
    <w:rsid w:val="00C1246E"/>
    <w:rsid w:val="00C12A09"/>
    <w:rsid w:val="00C13F84"/>
    <w:rsid w:val="00C15520"/>
    <w:rsid w:val="00C15BA1"/>
    <w:rsid w:val="00C16374"/>
    <w:rsid w:val="00C163FE"/>
    <w:rsid w:val="00C16432"/>
    <w:rsid w:val="00C16B4B"/>
    <w:rsid w:val="00C1725D"/>
    <w:rsid w:val="00C216C5"/>
    <w:rsid w:val="00C23852"/>
    <w:rsid w:val="00C23D8F"/>
    <w:rsid w:val="00C25569"/>
    <w:rsid w:val="00C26B33"/>
    <w:rsid w:val="00C277CE"/>
    <w:rsid w:val="00C317E9"/>
    <w:rsid w:val="00C32E37"/>
    <w:rsid w:val="00C32F75"/>
    <w:rsid w:val="00C335AB"/>
    <w:rsid w:val="00C33CF2"/>
    <w:rsid w:val="00C356DD"/>
    <w:rsid w:val="00C36486"/>
    <w:rsid w:val="00C365F9"/>
    <w:rsid w:val="00C36978"/>
    <w:rsid w:val="00C36E4F"/>
    <w:rsid w:val="00C40908"/>
    <w:rsid w:val="00C40DF6"/>
    <w:rsid w:val="00C40FAA"/>
    <w:rsid w:val="00C41B21"/>
    <w:rsid w:val="00C42D61"/>
    <w:rsid w:val="00C42DEA"/>
    <w:rsid w:val="00C42DFD"/>
    <w:rsid w:val="00C43752"/>
    <w:rsid w:val="00C43F1D"/>
    <w:rsid w:val="00C450DF"/>
    <w:rsid w:val="00C45996"/>
    <w:rsid w:val="00C464B6"/>
    <w:rsid w:val="00C46BF8"/>
    <w:rsid w:val="00C46F19"/>
    <w:rsid w:val="00C5091B"/>
    <w:rsid w:val="00C50B08"/>
    <w:rsid w:val="00C514EF"/>
    <w:rsid w:val="00C52EC9"/>
    <w:rsid w:val="00C531D0"/>
    <w:rsid w:val="00C57FA9"/>
    <w:rsid w:val="00C60A92"/>
    <w:rsid w:val="00C6176E"/>
    <w:rsid w:val="00C6358B"/>
    <w:rsid w:val="00C63E54"/>
    <w:rsid w:val="00C655F6"/>
    <w:rsid w:val="00C6588C"/>
    <w:rsid w:val="00C6651F"/>
    <w:rsid w:val="00C66777"/>
    <w:rsid w:val="00C673CF"/>
    <w:rsid w:val="00C702E5"/>
    <w:rsid w:val="00C71C7A"/>
    <w:rsid w:val="00C73B58"/>
    <w:rsid w:val="00C73C5A"/>
    <w:rsid w:val="00C744FC"/>
    <w:rsid w:val="00C749E3"/>
    <w:rsid w:val="00C74C47"/>
    <w:rsid w:val="00C752B8"/>
    <w:rsid w:val="00C767D0"/>
    <w:rsid w:val="00C80051"/>
    <w:rsid w:val="00C8117D"/>
    <w:rsid w:val="00C81EDA"/>
    <w:rsid w:val="00C833B0"/>
    <w:rsid w:val="00C83BD5"/>
    <w:rsid w:val="00C8405A"/>
    <w:rsid w:val="00C8433E"/>
    <w:rsid w:val="00C87B94"/>
    <w:rsid w:val="00C90EB8"/>
    <w:rsid w:val="00C917F2"/>
    <w:rsid w:val="00C92304"/>
    <w:rsid w:val="00C928B9"/>
    <w:rsid w:val="00C932E0"/>
    <w:rsid w:val="00C93CDE"/>
    <w:rsid w:val="00C93F91"/>
    <w:rsid w:val="00C94369"/>
    <w:rsid w:val="00C958CD"/>
    <w:rsid w:val="00C96A11"/>
    <w:rsid w:val="00CA00AE"/>
    <w:rsid w:val="00CA0A13"/>
    <w:rsid w:val="00CA137B"/>
    <w:rsid w:val="00CA140E"/>
    <w:rsid w:val="00CA2827"/>
    <w:rsid w:val="00CA4008"/>
    <w:rsid w:val="00CA4274"/>
    <w:rsid w:val="00CA5BDC"/>
    <w:rsid w:val="00CA6B5C"/>
    <w:rsid w:val="00CB1A1B"/>
    <w:rsid w:val="00CB1A4C"/>
    <w:rsid w:val="00CB1DC9"/>
    <w:rsid w:val="00CB2CC2"/>
    <w:rsid w:val="00CB2E9C"/>
    <w:rsid w:val="00CB382C"/>
    <w:rsid w:val="00CB424F"/>
    <w:rsid w:val="00CB5BE1"/>
    <w:rsid w:val="00CC030A"/>
    <w:rsid w:val="00CC0C97"/>
    <w:rsid w:val="00CC2129"/>
    <w:rsid w:val="00CC4AE4"/>
    <w:rsid w:val="00CC5092"/>
    <w:rsid w:val="00CC51CC"/>
    <w:rsid w:val="00CC522A"/>
    <w:rsid w:val="00CC6A86"/>
    <w:rsid w:val="00CC7078"/>
    <w:rsid w:val="00CD14D9"/>
    <w:rsid w:val="00CD261C"/>
    <w:rsid w:val="00CD33B1"/>
    <w:rsid w:val="00CD3497"/>
    <w:rsid w:val="00CD350F"/>
    <w:rsid w:val="00CD3D71"/>
    <w:rsid w:val="00CD3F47"/>
    <w:rsid w:val="00CD5B12"/>
    <w:rsid w:val="00CD66D2"/>
    <w:rsid w:val="00CE100B"/>
    <w:rsid w:val="00CE1FB0"/>
    <w:rsid w:val="00CE25E3"/>
    <w:rsid w:val="00CE40D5"/>
    <w:rsid w:val="00CE4542"/>
    <w:rsid w:val="00CE50B9"/>
    <w:rsid w:val="00CE5658"/>
    <w:rsid w:val="00CE6427"/>
    <w:rsid w:val="00CF0EDD"/>
    <w:rsid w:val="00CF3687"/>
    <w:rsid w:val="00CF4620"/>
    <w:rsid w:val="00CF52D9"/>
    <w:rsid w:val="00CF60E6"/>
    <w:rsid w:val="00D0391F"/>
    <w:rsid w:val="00D05C73"/>
    <w:rsid w:val="00D05E59"/>
    <w:rsid w:val="00D06B0C"/>
    <w:rsid w:val="00D11790"/>
    <w:rsid w:val="00D11BAB"/>
    <w:rsid w:val="00D12048"/>
    <w:rsid w:val="00D120FA"/>
    <w:rsid w:val="00D12A53"/>
    <w:rsid w:val="00D14182"/>
    <w:rsid w:val="00D14563"/>
    <w:rsid w:val="00D1524B"/>
    <w:rsid w:val="00D157A4"/>
    <w:rsid w:val="00D163F2"/>
    <w:rsid w:val="00D25057"/>
    <w:rsid w:val="00D26730"/>
    <w:rsid w:val="00D27044"/>
    <w:rsid w:val="00D274FA"/>
    <w:rsid w:val="00D31179"/>
    <w:rsid w:val="00D31678"/>
    <w:rsid w:val="00D357A7"/>
    <w:rsid w:val="00D4197D"/>
    <w:rsid w:val="00D430B7"/>
    <w:rsid w:val="00D44621"/>
    <w:rsid w:val="00D46335"/>
    <w:rsid w:val="00D4737F"/>
    <w:rsid w:val="00D50229"/>
    <w:rsid w:val="00D5183F"/>
    <w:rsid w:val="00D52C56"/>
    <w:rsid w:val="00D54F6B"/>
    <w:rsid w:val="00D566E9"/>
    <w:rsid w:val="00D572EA"/>
    <w:rsid w:val="00D600AC"/>
    <w:rsid w:val="00D60E4E"/>
    <w:rsid w:val="00D65A95"/>
    <w:rsid w:val="00D67CF2"/>
    <w:rsid w:val="00D7067E"/>
    <w:rsid w:val="00D71375"/>
    <w:rsid w:val="00D716B7"/>
    <w:rsid w:val="00D725A7"/>
    <w:rsid w:val="00D730ED"/>
    <w:rsid w:val="00D75F4C"/>
    <w:rsid w:val="00D778F6"/>
    <w:rsid w:val="00D779F1"/>
    <w:rsid w:val="00D77B2F"/>
    <w:rsid w:val="00D82F91"/>
    <w:rsid w:val="00D84DC1"/>
    <w:rsid w:val="00D85F26"/>
    <w:rsid w:val="00D9023B"/>
    <w:rsid w:val="00D930A0"/>
    <w:rsid w:val="00D9367C"/>
    <w:rsid w:val="00D946BC"/>
    <w:rsid w:val="00D954ED"/>
    <w:rsid w:val="00D96471"/>
    <w:rsid w:val="00DA0F0E"/>
    <w:rsid w:val="00DA4588"/>
    <w:rsid w:val="00DA716D"/>
    <w:rsid w:val="00DA79ED"/>
    <w:rsid w:val="00DB00C4"/>
    <w:rsid w:val="00DB0CAF"/>
    <w:rsid w:val="00DB11DC"/>
    <w:rsid w:val="00DB1550"/>
    <w:rsid w:val="00DB22BE"/>
    <w:rsid w:val="00DB4941"/>
    <w:rsid w:val="00DB5619"/>
    <w:rsid w:val="00DB7CDC"/>
    <w:rsid w:val="00DC09EA"/>
    <w:rsid w:val="00DC2EAF"/>
    <w:rsid w:val="00DC5B7D"/>
    <w:rsid w:val="00DC5E46"/>
    <w:rsid w:val="00DC638C"/>
    <w:rsid w:val="00DC6945"/>
    <w:rsid w:val="00DD1BF1"/>
    <w:rsid w:val="00DD245F"/>
    <w:rsid w:val="00DD280F"/>
    <w:rsid w:val="00DD2FF1"/>
    <w:rsid w:val="00DD3274"/>
    <w:rsid w:val="00DD45C5"/>
    <w:rsid w:val="00DD51A5"/>
    <w:rsid w:val="00DD582D"/>
    <w:rsid w:val="00DD59D1"/>
    <w:rsid w:val="00DD70C3"/>
    <w:rsid w:val="00DE02AD"/>
    <w:rsid w:val="00DE0408"/>
    <w:rsid w:val="00DE0591"/>
    <w:rsid w:val="00DE24D5"/>
    <w:rsid w:val="00DE26AB"/>
    <w:rsid w:val="00DE351A"/>
    <w:rsid w:val="00DE49D6"/>
    <w:rsid w:val="00DE5A9A"/>
    <w:rsid w:val="00DE5F50"/>
    <w:rsid w:val="00DE72F7"/>
    <w:rsid w:val="00DF1548"/>
    <w:rsid w:val="00DF1F82"/>
    <w:rsid w:val="00DF3D06"/>
    <w:rsid w:val="00DF4A23"/>
    <w:rsid w:val="00DF5BE1"/>
    <w:rsid w:val="00DF5F58"/>
    <w:rsid w:val="00DF7F28"/>
    <w:rsid w:val="00E00467"/>
    <w:rsid w:val="00E02489"/>
    <w:rsid w:val="00E02B17"/>
    <w:rsid w:val="00E03220"/>
    <w:rsid w:val="00E05099"/>
    <w:rsid w:val="00E05AB3"/>
    <w:rsid w:val="00E06BFF"/>
    <w:rsid w:val="00E07863"/>
    <w:rsid w:val="00E106FC"/>
    <w:rsid w:val="00E147CB"/>
    <w:rsid w:val="00E14A0B"/>
    <w:rsid w:val="00E14D42"/>
    <w:rsid w:val="00E1576E"/>
    <w:rsid w:val="00E15EB2"/>
    <w:rsid w:val="00E162A7"/>
    <w:rsid w:val="00E21230"/>
    <w:rsid w:val="00E22003"/>
    <w:rsid w:val="00E223E7"/>
    <w:rsid w:val="00E23E55"/>
    <w:rsid w:val="00E250A9"/>
    <w:rsid w:val="00E25495"/>
    <w:rsid w:val="00E27F78"/>
    <w:rsid w:val="00E27FA2"/>
    <w:rsid w:val="00E317FA"/>
    <w:rsid w:val="00E33A5A"/>
    <w:rsid w:val="00E37783"/>
    <w:rsid w:val="00E37AE6"/>
    <w:rsid w:val="00E37BED"/>
    <w:rsid w:val="00E410C3"/>
    <w:rsid w:val="00E41473"/>
    <w:rsid w:val="00E41947"/>
    <w:rsid w:val="00E42075"/>
    <w:rsid w:val="00E42179"/>
    <w:rsid w:val="00E432E2"/>
    <w:rsid w:val="00E437D1"/>
    <w:rsid w:val="00E45731"/>
    <w:rsid w:val="00E47A75"/>
    <w:rsid w:val="00E5027F"/>
    <w:rsid w:val="00E50295"/>
    <w:rsid w:val="00E527C3"/>
    <w:rsid w:val="00E5413A"/>
    <w:rsid w:val="00E608E2"/>
    <w:rsid w:val="00E61324"/>
    <w:rsid w:val="00E62A45"/>
    <w:rsid w:val="00E62C4E"/>
    <w:rsid w:val="00E667B3"/>
    <w:rsid w:val="00E67851"/>
    <w:rsid w:val="00E67926"/>
    <w:rsid w:val="00E71282"/>
    <w:rsid w:val="00E729CB"/>
    <w:rsid w:val="00E73EA3"/>
    <w:rsid w:val="00E75141"/>
    <w:rsid w:val="00E7699D"/>
    <w:rsid w:val="00E772AC"/>
    <w:rsid w:val="00E7780D"/>
    <w:rsid w:val="00E77D6E"/>
    <w:rsid w:val="00E800F4"/>
    <w:rsid w:val="00E8639F"/>
    <w:rsid w:val="00E8710A"/>
    <w:rsid w:val="00E904AC"/>
    <w:rsid w:val="00E91230"/>
    <w:rsid w:val="00E9268E"/>
    <w:rsid w:val="00E92B69"/>
    <w:rsid w:val="00E931B0"/>
    <w:rsid w:val="00E940F7"/>
    <w:rsid w:val="00E94853"/>
    <w:rsid w:val="00E9563B"/>
    <w:rsid w:val="00E95C1D"/>
    <w:rsid w:val="00E95C9D"/>
    <w:rsid w:val="00E96612"/>
    <w:rsid w:val="00E96742"/>
    <w:rsid w:val="00E96999"/>
    <w:rsid w:val="00EA2421"/>
    <w:rsid w:val="00EA405B"/>
    <w:rsid w:val="00EB0112"/>
    <w:rsid w:val="00EB03FD"/>
    <w:rsid w:val="00EB1752"/>
    <w:rsid w:val="00EB2E85"/>
    <w:rsid w:val="00EB3BBC"/>
    <w:rsid w:val="00EB43A0"/>
    <w:rsid w:val="00EB4617"/>
    <w:rsid w:val="00EB500C"/>
    <w:rsid w:val="00EB5312"/>
    <w:rsid w:val="00EB7CCF"/>
    <w:rsid w:val="00EC0D1D"/>
    <w:rsid w:val="00EC4D33"/>
    <w:rsid w:val="00EC6678"/>
    <w:rsid w:val="00EC6DD4"/>
    <w:rsid w:val="00EC7508"/>
    <w:rsid w:val="00ED4BF7"/>
    <w:rsid w:val="00ED53FB"/>
    <w:rsid w:val="00ED630F"/>
    <w:rsid w:val="00ED7DD8"/>
    <w:rsid w:val="00EE16FA"/>
    <w:rsid w:val="00EE1C33"/>
    <w:rsid w:val="00EE1DD2"/>
    <w:rsid w:val="00EE438B"/>
    <w:rsid w:val="00EE4956"/>
    <w:rsid w:val="00EE6E21"/>
    <w:rsid w:val="00EF0276"/>
    <w:rsid w:val="00EF03A0"/>
    <w:rsid w:val="00EF0C1A"/>
    <w:rsid w:val="00EF1026"/>
    <w:rsid w:val="00EF4189"/>
    <w:rsid w:val="00EF4B3C"/>
    <w:rsid w:val="00EF5E31"/>
    <w:rsid w:val="00EF6854"/>
    <w:rsid w:val="00EF73F9"/>
    <w:rsid w:val="00F018B5"/>
    <w:rsid w:val="00F02522"/>
    <w:rsid w:val="00F0298B"/>
    <w:rsid w:val="00F03445"/>
    <w:rsid w:val="00F0380E"/>
    <w:rsid w:val="00F0447E"/>
    <w:rsid w:val="00F06B5C"/>
    <w:rsid w:val="00F10ACF"/>
    <w:rsid w:val="00F11846"/>
    <w:rsid w:val="00F11C9A"/>
    <w:rsid w:val="00F132B0"/>
    <w:rsid w:val="00F14554"/>
    <w:rsid w:val="00F14883"/>
    <w:rsid w:val="00F148CB"/>
    <w:rsid w:val="00F155B3"/>
    <w:rsid w:val="00F1612C"/>
    <w:rsid w:val="00F17C07"/>
    <w:rsid w:val="00F23581"/>
    <w:rsid w:val="00F242BA"/>
    <w:rsid w:val="00F2517F"/>
    <w:rsid w:val="00F25B1F"/>
    <w:rsid w:val="00F27242"/>
    <w:rsid w:val="00F30742"/>
    <w:rsid w:val="00F30978"/>
    <w:rsid w:val="00F339E9"/>
    <w:rsid w:val="00F35E6F"/>
    <w:rsid w:val="00F3605F"/>
    <w:rsid w:val="00F36073"/>
    <w:rsid w:val="00F36FDE"/>
    <w:rsid w:val="00F37F2E"/>
    <w:rsid w:val="00F4135A"/>
    <w:rsid w:val="00F435C1"/>
    <w:rsid w:val="00F45DD8"/>
    <w:rsid w:val="00F47F17"/>
    <w:rsid w:val="00F50185"/>
    <w:rsid w:val="00F52EB8"/>
    <w:rsid w:val="00F544B4"/>
    <w:rsid w:val="00F54BCF"/>
    <w:rsid w:val="00F563F6"/>
    <w:rsid w:val="00F5681A"/>
    <w:rsid w:val="00F57966"/>
    <w:rsid w:val="00F57AEB"/>
    <w:rsid w:val="00F61113"/>
    <w:rsid w:val="00F61E9D"/>
    <w:rsid w:val="00F62048"/>
    <w:rsid w:val="00F63624"/>
    <w:rsid w:val="00F63D95"/>
    <w:rsid w:val="00F64230"/>
    <w:rsid w:val="00F646BD"/>
    <w:rsid w:val="00F65317"/>
    <w:rsid w:val="00F70F50"/>
    <w:rsid w:val="00F724DF"/>
    <w:rsid w:val="00F73D8E"/>
    <w:rsid w:val="00F73EC7"/>
    <w:rsid w:val="00F74197"/>
    <w:rsid w:val="00F743CB"/>
    <w:rsid w:val="00F75C72"/>
    <w:rsid w:val="00F76114"/>
    <w:rsid w:val="00F80FF4"/>
    <w:rsid w:val="00F810F3"/>
    <w:rsid w:val="00F828E5"/>
    <w:rsid w:val="00F83B9D"/>
    <w:rsid w:val="00F83F44"/>
    <w:rsid w:val="00F8406E"/>
    <w:rsid w:val="00F87733"/>
    <w:rsid w:val="00F90F78"/>
    <w:rsid w:val="00F916D6"/>
    <w:rsid w:val="00F933AA"/>
    <w:rsid w:val="00F937B5"/>
    <w:rsid w:val="00F93E68"/>
    <w:rsid w:val="00F94409"/>
    <w:rsid w:val="00F9460B"/>
    <w:rsid w:val="00F95467"/>
    <w:rsid w:val="00F95F65"/>
    <w:rsid w:val="00F970F6"/>
    <w:rsid w:val="00F97F06"/>
    <w:rsid w:val="00FA0932"/>
    <w:rsid w:val="00FA0BDF"/>
    <w:rsid w:val="00FA17E2"/>
    <w:rsid w:val="00FA24AC"/>
    <w:rsid w:val="00FA2DDB"/>
    <w:rsid w:val="00FA42C1"/>
    <w:rsid w:val="00FA57E7"/>
    <w:rsid w:val="00FA5A57"/>
    <w:rsid w:val="00FB1664"/>
    <w:rsid w:val="00FB1DF9"/>
    <w:rsid w:val="00FB2893"/>
    <w:rsid w:val="00FB317D"/>
    <w:rsid w:val="00FB3548"/>
    <w:rsid w:val="00FB5170"/>
    <w:rsid w:val="00FB5BD0"/>
    <w:rsid w:val="00FC08D2"/>
    <w:rsid w:val="00FC0D94"/>
    <w:rsid w:val="00FC2696"/>
    <w:rsid w:val="00FC3A53"/>
    <w:rsid w:val="00FC6AD8"/>
    <w:rsid w:val="00FC6C74"/>
    <w:rsid w:val="00FC782B"/>
    <w:rsid w:val="00FC7F6C"/>
    <w:rsid w:val="00FD0832"/>
    <w:rsid w:val="00FD1D7D"/>
    <w:rsid w:val="00FD5424"/>
    <w:rsid w:val="00FD581E"/>
    <w:rsid w:val="00FD7F15"/>
    <w:rsid w:val="00FD7FEA"/>
    <w:rsid w:val="00FE04B2"/>
    <w:rsid w:val="00FE0CB3"/>
    <w:rsid w:val="00FE1069"/>
    <w:rsid w:val="00FE162C"/>
    <w:rsid w:val="00FE2B45"/>
    <w:rsid w:val="00FE2C09"/>
    <w:rsid w:val="00FE4A63"/>
    <w:rsid w:val="00FE5478"/>
    <w:rsid w:val="00FE676D"/>
    <w:rsid w:val="00FF0ADF"/>
    <w:rsid w:val="00FF0D81"/>
    <w:rsid w:val="00FF0F93"/>
    <w:rsid w:val="00FF27D8"/>
    <w:rsid w:val="00FF37C7"/>
    <w:rsid w:val="00FF3870"/>
    <w:rsid w:val="00FF3E93"/>
    <w:rsid w:val="00FF4529"/>
    <w:rsid w:val="00FF6B3B"/>
    <w:rsid w:val="00FF77B4"/>
    <w:rsid w:val="315DE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648F0A"/>
  <w15:docId w15:val="{9A672CBC-204B-40A4-979B-F5E0565DC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locked="1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locked="1" w:uiPriority="20"/>
    <w:lsdException w:name="Document Map" w:uiPriority="0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styleId="Normal" w:default="1">
    <w:name w:val="Normal"/>
    <w:qFormat/>
    <w:rsid w:val="00654058"/>
    <w:pPr>
      <w:widowControl w:val="0"/>
      <w:tabs>
        <w:tab w:val="center" w:pos="2400"/>
        <w:tab w:val="right" w:pos="4800"/>
        <w:tab w:val="center" w:pos="4920"/>
        <w:tab w:val="right" w:pos="9840"/>
      </w:tabs>
      <w:spacing w:before="120" w:line="220" w:lineRule="atLeast"/>
      <w:jc w:val="both"/>
    </w:pPr>
    <w:rPr>
      <w:rFonts w:ascii="Arial" w:hAnsi="Arial" w:eastAsia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7508"/>
    <w:pPr>
      <w:keepNext/>
      <w:widowControl/>
      <w:tabs>
        <w:tab w:val="clear" w:pos="2400"/>
        <w:tab w:val="clear" w:pos="4800"/>
        <w:tab w:val="clear" w:pos="4920"/>
        <w:tab w:val="clear" w:pos="9840"/>
      </w:tabs>
      <w:spacing w:before="360" w:line="240" w:lineRule="auto"/>
      <w:jc w:val="left"/>
      <w:outlineLvl w:val="0"/>
    </w:pPr>
    <w:rPr>
      <w:b/>
      <w:noProof/>
      <w:kern w:val="28"/>
      <w:sz w:val="28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654058"/>
    <w:pPr>
      <w:spacing w:before="240"/>
      <w:outlineLvl w:val="1"/>
    </w:pPr>
    <w:rPr>
      <w:rFonts w:ascii="Arial Bold" w:hAnsi="Arial Bold"/>
      <w:sz w:val="22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966F79"/>
    <w:pPr>
      <w:spacing w:before="120"/>
      <w:outlineLvl w:val="2"/>
    </w:pPr>
    <w:rPr>
      <w:rFonts w:ascii="Arial Italic" w:hAnsi="Arial Italic"/>
      <w:b w:val="0"/>
      <w:i/>
    </w:rPr>
  </w:style>
  <w:style w:type="paragraph" w:styleId="Heading4">
    <w:name w:val="heading 4"/>
    <w:basedOn w:val="Normal"/>
    <w:next w:val="Normal"/>
    <w:link w:val="Heading4Char"/>
    <w:uiPriority w:val="9"/>
    <w:qFormat/>
    <w:rsid w:val="00CF52D9"/>
    <w:pPr>
      <w:keepNext/>
      <w:spacing w:before="240"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CF52D9"/>
    <w:pPr>
      <w:spacing w:before="240" w:after="60"/>
      <w:outlineLvl w:val="4"/>
    </w:pPr>
    <w:rPr>
      <w:rFonts w:ascii="Times New Roman" w:hAnsi="Times New Roman"/>
    </w:rPr>
  </w:style>
  <w:style w:type="paragraph" w:styleId="Heading6">
    <w:name w:val="heading 6"/>
    <w:basedOn w:val="Normal"/>
    <w:next w:val="Normal"/>
    <w:link w:val="Heading6Char"/>
    <w:uiPriority w:val="9"/>
    <w:qFormat/>
    <w:rsid w:val="00CF52D9"/>
    <w:pPr>
      <w:spacing w:before="240" w:after="60"/>
      <w:outlineLvl w:val="5"/>
    </w:pPr>
    <w:rPr>
      <w:rFonts w:ascii="Times New Roman" w:hAnsi="Times New Roman"/>
      <w:i/>
    </w:rPr>
  </w:style>
  <w:style w:type="paragraph" w:styleId="Heading7">
    <w:name w:val="heading 7"/>
    <w:basedOn w:val="Normal"/>
    <w:next w:val="Normal"/>
    <w:link w:val="Heading7Char"/>
    <w:uiPriority w:val="9"/>
    <w:qFormat/>
    <w:rsid w:val="00CF52D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CF52D9"/>
    <w:p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uiPriority w:val="9"/>
    <w:qFormat/>
    <w:rsid w:val="00CF52D9"/>
    <w:pPr>
      <w:spacing w:before="240" w:after="60"/>
      <w:outlineLvl w:val="8"/>
    </w:pPr>
    <w:rPr>
      <w:b/>
      <w:i/>
      <w:sz w:val="1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uiPriority w:val="99"/>
    <w:rsid w:val="00EC7508"/>
    <w:rPr>
      <w:rFonts w:ascii="Arial" w:hAnsi="Arial" w:eastAsia="Times New Roman"/>
      <w:b/>
      <w:noProof/>
      <w:kern w:val="28"/>
      <w:sz w:val="28"/>
    </w:rPr>
  </w:style>
  <w:style w:type="character" w:styleId="Heading2Char" w:customStyle="1">
    <w:name w:val="Heading 2 Char"/>
    <w:link w:val="Heading2"/>
    <w:uiPriority w:val="99"/>
    <w:rsid w:val="00654058"/>
    <w:rPr>
      <w:rFonts w:ascii="Arial Bold" w:hAnsi="Arial Bold" w:eastAsia="Times New Roman"/>
      <w:b/>
      <w:noProof/>
      <w:kern w:val="28"/>
      <w:sz w:val="22"/>
    </w:rPr>
  </w:style>
  <w:style w:type="character" w:styleId="Heading3Char" w:customStyle="1">
    <w:name w:val="Heading 3 Char"/>
    <w:link w:val="Heading3"/>
    <w:uiPriority w:val="99"/>
    <w:rsid w:val="00966F79"/>
    <w:rPr>
      <w:rFonts w:ascii="Arial Italic" w:hAnsi="Arial Italic" w:eastAsia="Times New Roman"/>
      <w:i/>
      <w:noProof/>
      <w:kern w:val="28"/>
    </w:rPr>
  </w:style>
  <w:style w:type="character" w:styleId="Heading4Char" w:customStyle="1">
    <w:name w:val="Heading 4 Char"/>
    <w:link w:val="Heading4"/>
    <w:uiPriority w:val="99"/>
    <w:rsid w:val="00CF52D9"/>
    <w:rPr>
      <w:rFonts w:ascii="Arial" w:hAnsi="Arial" w:eastAsia="Times New Roman"/>
      <w:b/>
      <w:sz w:val="24"/>
    </w:rPr>
  </w:style>
  <w:style w:type="character" w:styleId="Heading5Char" w:customStyle="1">
    <w:name w:val="Heading 5 Char"/>
    <w:link w:val="Heading5"/>
    <w:uiPriority w:val="99"/>
    <w:rsid w:val="00CF52D9"/>
    <w:rPr>
      <w:rFonts w:ascii="Times New Roman" w:hAnsi="Times New Roman" w:eastAsia="Times New Roman"/>
      <w:sz w:val="22"/>
    </w:rPr>
  </w:style>
  <w:style w:type="character" w:styleId="Heading6Char" w:customStyle="1">
    <w:name w:val="Heading 6 Char"/>
    <w:link w:val="Heading6"/>
    <w:uiPriority w:val="99"/>
    <w:rsid w:val="00CF52D9"/>
    <w:rPr>
      <w:rFonts w:ascii="Times New Roman" w:hAnsi="Times New Roman" w:eastAsia="Times New Roman"/>
      <w:i/>
      <w:sz w:val="22"/>
    </w:rPr>
  </w:style>
  <w:style w:type="character" w:styleId="Heading7Char" w:customStyle="1">
    <w:name w:val="Heading 7 Char"/>
    <w:link w:val="Heading7"/>
    <w:uiPriority w:val="9"/>
    <w:rsid w:val="00CF52D9"/>
    <w:rPr>
      <w:rFonts w:ascii="Arial" w:hAnsi="Arial" w:eastAsia="Times New Roman"/>
    </w:rPr>
  </w:style>
  <w:style w:type="character" w:styleId="Heading8Char" w:customStyle="1">
    <w:name w:val="Heading 8 Char"/>
    <w:link w:val="Heading8"/>
    <w:uiPriority w:val="9"/>
    <w:rsid w:val="00CF52D9"/>
    <w:rPr>
      <w:rFonts w:ascii="Arial" w:hAnsi="Arial" w:eastAsia="Times New Roman"/>
      <w:i/>
    </w:rPr>
  </w:style>
  <w:style w:type="character" w:styleId="Heading9Char" w:customStyle="1">
    <w:name w:val="Heading 9 Char"/>
    <w:link w:val="Heading9"/>
    <w:uiPriority w:val="9"/>
    <w:rsid w:val="00CF52D9"/>
    <w:rPr>
      <w:rFonts w:ascii="Arial" w:hAnsi="Arial" w:eastAsia="Times New Roman"/>
      <w:b/>
      <w:i/>
      <w:sz w:val="18"/>
    </w:rPr>
  </w:style>
  <w:style w:type="paragraph" w:styleId="ListParagraph">
    <w:name w:val="List Paragraph"/>
    <w:basedOn w:val="Normal"/>
    <w:uiPriority w:val="34"/>
    <w:qFormat/>
    <w:rsid w:val="00CF52D9"/>
    <w:pPr>
      <w:ind w:left="720"/>
      <w:contextualSpacing/>
    </w:pPr>
  </w:style>
  <w:style w:type="paragraph" w:styleId="ListNumber">
    <w:name w:val="List Number"/>
    <w:basedOn w:val="ListBullet"/>
    <w:uiPriority w:val="99"/>
    <w:qFormat/>
    <w:rsid w:val="00951152"/>
    <w:pPr>
      <w:numPr>
        <w:numId w:val="22"/>
      </w:numPr>
      <w:tabs>
        <w:tab w:val="left" w:pos="720"/>
      </w:tabs>
    </w:pPr>
  </w:style>
  <w:style w:type="paragraph" w:styleId="ListContinue">
    <w:name w:val="List Continue"/>
    <w:basedOn w:val="Normal"/>
    <w:next w:val="ListBullet"/>
    <w:uiPriority w:val="99"/>
    <w:rsid w:val="00031822"/>
    <w:pPr>
      <w:spacing w:after="120"/>
      <w:ind w:left="360"/>
      <w:contextualSpacing/>
    </w:pPr>
  </w:style>
  <w:style w:type="paragraph" w:styleId="ListBullet">
    <w:name w:val="List Bullet"/>
    <w:basedOn w:val="Normal"/>
    <w:autoRedefine/>
    <w:uiPriority w:val="99"/>
    <w:qFormat/>
    <w:rsid w:val="00951152"/>
    <w:pPr>
      <w:widowControl/>
      <w:numPr>
        <w:numId w:val="21"/>
      </w:numPr>
      <w:tabs>
        <w:tab w:val="clear" w:pos="720"/>
        <w:tab w:val="clear" w:pos="2400"/>
        <w:tab w:val="clear" w:pos="4920"/>
        <w:tab w:val="clear" w:pos="9840"/>
        <w:tab w:val="left" w:pos="240"/>
        <w:tab w:val="center" w:pos="4800"/>
        <w:tab w:val="right" w:pos="9360"/>
      </w:tabs>
      <w:suppressAutoHyphens/>
      <w:spacing w:before="0"/>
      <w:jc w:val="left"/>
    </w:pPr>
    <w:rPr>
      <w:kern w:val="24"/>
    </w:rPr>
  </w:style>
  <w:style w:type="paragraph" w:styleId="FootnoteText">
    <w:name w:val="footnote text"/>
    <w:basedOn w:val="Normal"/>
    <w:link w:val="FootnoteTextChar"/>
    <w:uiPriority w:val="99"/>
    <w:rsid w:val="001E4A68"/>
    <w:pPr>
      <w:spacing w:before="0" w:line="240" w:lineRule="auto"/>
    </w:pPr>
    <w:rPr>
      <w:sz w:val="16"/>
    </w:rPr>
  </w:style>
  <w:style w:type="character" w:styleId="FootnoteTextChar" w:customStyle="1">
    <w:name w:val="Footnote Text Char"/>
    <w:link w:val="FootnoteText"/>
    <w:uiPriority w:val="99"/>
    <w:rsid w:val="001E4A68"/>
    <w:rPr>
      <w:rFonts w:ascii="Arial" w:hAnsi="Arial" w:eastAsia="Times New Roman"/>
      <w:sz w:val="16"/>
    </w:rPr>
  </w:style>
  <w:style w:type="character" w:styleId="FootnoteReference">
    <w:name w:val="footnote reference"/>
    <w:uiPriority w:val="99"/>
    <w:rsid w:val="00CF52D9"/>
    <w:rPr>
      <w:rFonts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52D9"/>
    <w:pPr>
      <w:spacing w:line="240" w:lineRule="auto"/>
    </w:pPr>
    <w:rPr>
      <w:rFonts w:ascii="Times New Roman" w:hAnsi="Times New Roman"/>
    </w:rPr>
  </w:style>
  <w:style w:type="character" w:styleId="EndnoteTextChar" w:customStyle="1">
    <w:name w:val="Endnote Text Char"/>
    <w:link w:val="EndnoteText"/>
    <w:uiPriority w:val="99"/>
    <w:semiHidden/>
    <w:rsid w:val="00CF52D9"/>
    <w:rPr>
      <w:rFonts w:ascii="Times New Roman" w:hAnsi="Times New Roman" w:eastAsia="Times New Roman"/>
    </w:rPr>
  </w:style>
  <w:style w:type="character" w:styleId="EndnoteReference">
    <w:name w:val="endnote reference"/>
    <w:uiPriority w:val="99"/>
    <w:semiHidden/>
    <w:unhideWhenUsed/>
    <w:rsid w:val="00CF52D9"/>
    <w:rPr>
      <w:vertAlign w:val="superscript"/>
    </w:rPr>
  </w:style>
  <w:style w:type="paragraph" w:styleId="Footer">
    <w:name w:val="footer"/>
    <w:basedOn w:val="Normal"/>
    <w:link w:val="FooterChar"/>
    <w:uiPriority w:val="99"/>
    <w:rsid w:val="00B8419C"/>
    <w:pPr>
      <w:tabs>
        <w:tab w:val="clear" w:pos="2400"/>
        <w:tab w:val="clear" w:pos="4800"/>
        <w:tab w:val="clear" w:pos="4920"/>
      </w:tabs>
      <w:spacing w:before="60" w:line="200" w:lineRule="atLeast"/>
    </w:pPr>
    <w:rPr>
      <w:rFonts w:cs="Arial"/>
      <w:sz w:val="16"/>
      <w:szCs w:val="16"/>
    </w:rPr>
  </w:style>
  <w:style w:type="character" w:styleId="FooterChar" w:customStyle="1">
    <w:name w:val="Footer Char"/>
    <w:link w:val="Footer"/>
    <w:uiPriority w:val="99"/>
    <w:rsid w:val="00B8419C"/>
    <w:rPr>
      <w:rFonts w:ascii="Arial" w:hAnsi="Arial" w:eastAsia="Times New Roman" w:cs="Arial"/>
      <w:sz w:val="16"/>
      <w:szCs w:val="16"/>
    </w:rPr>
  </w:style>
  <w:style w:type="character" w:styleId="Hyperlink">
    <w:name w:val="Hyperlink"/>
    <w:uiPriority w:val="99"/>
    <w:rsid w:val="001E4A68"/>
    <w:rPr>
      <w:rFonts w:cs="Times New Roman"/>
      <w:color w:val="auto"/>
      <w:u w:val="single"/>
    </w:rPr>
  </w:style>
  <w:style w:type="paragraph" w:styleId="Title">
    <w:name w:val="Title"/>
    <w:basedOn w:val="Heading1"/>
    <w:link w:val="TitleChar"/>
    <w:uiPriority w:val="10"/>
    <w:qFormat/>
    <w:rsid w:val="00B12DA5"/>
    <w:pPr>
      <w:suppressAutoHyphens/>
      <w:spacing w:after="360"/>
      <w:ind w:left="720" w:right="720"/>
      <w:jc w:val="center"/>
    </w:pPr>
    <w:rPr>
      <w:rFonts w:ascii="Arial Bold" w:hAnsi="Arial Bold"/>
      <w:noProof w:val="0"/>
      <w:kern w:val="24"/>
      <w:sz w:val="32"/>
    </w:rPr>
  </w:style>
  <w:style w:type="character" w:styleId="TitleChar" w:customStyle="1">
    <w:name w:val="Title Char"/>
    <w:link w:val="Title"/>
    <w:rsid w:val="00B12DA5"/>
    <w:rPr>
      <w:rFonts w:ascii="Arial Bold" w:hAnsi="Arial Bold" w:eastAsia="Times New Roman"/>
      <w:b/>
      <w:kern w:val="24"/>
      <w:sz w:val="32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627A0B"/>
    <w:pPr>
      <w:spacing w:after="100"/>
      <w:ind w:left="440"/>
    </w:pPr>
    <w:rPr>
      <w:rFonts w:ascii="Calibri" w:hAnsi="Calibri" w:eastAsia="SimSu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7508"/>
    <w:pPr>
      <w:spacing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C7508"/>
    <w:rPr>
      <w:rFonts w:ascii="Tahoma" w:hAnsi="Tahoma" w:eastAsia="Times New Roman" w:cs="Tahoma"/>
      <w:sz w:val="16"/>
      <w:szCs w:val="16"/>
    </w:rPr>
  </w:style>
  <w:style w:type="paragraph" w:styleId="Caption">
    <w:name w:val="caption"/>
    <w:basedOn w:val="Normal"/>
    <w:next w:val="Normal"/>
    <w:qFormat/>
    <w:rsid w:val="00584A19"/>
    <w:pPr>
      <w:spacing w:after="220"/>
      <w:jc w:val="center"/>
    </w:pPr>
    <w:rPr>
      <w:b/>
      <w:bCs/>
      <w:sz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996F16"/>
    <w:pPr>
      <w:spacing w:after="120"/>
    </w:pPr>
    <w:rPr>
      <w:rFonts w:ascii="Times New Roman" w:hAnsi="Times New Roman" w:eastAsia="Calibri"/>
    </w:rPr>
  </w:style>
  <w:style w:type="character" w:styleId="BodyTextChar" w:customStyle="1">
    <w:name w:val="Body Text Char"/>
    <w:link w:val="BodyText"/>
    <w:uiPriority w:val="99"/>
    <w:semiHidden/>
    <w:rsid w:val="00996F16"/>
    <w:rPr>
      <w:rFonts w:ascii="Times New Roman" w:hAnsi="Times New Roman"/>
    </w:rPr>
  </w:style>
  <w:style w:type="paragraph" w:styleId="Abstract" w:customStyle="1">
    <w:name w:val="Abstract"/>
    <w:basedOn w:val="Normal"/>
    <w:uiPriority w:val="99"/>
    <w:rsid w:val="00B12DA5"/>
    <w:pPr>
      <w:spacing w:line="220" w:lineRule="exact"/>
    </w:pPr>
    <w:rPr>
      <w:bCs/>
      <w:i/>
    </w:rPr>
  </w:style>
  <w:style w:type="paragraph" w:styleId="Affiliation" w:customStyle="1">
    <w:name w:val="Affiliation"/>
    <w:basedOn w:val="Authors"/>
    <w:next w:val="Normal"/>
    <w:rsid w:val="00BB0EC2"/>
  </w:style>
  <w:style w:type="paragraph" w:styleId="Appendix" w:customStyle="1">
    <w:name w:val="Appendix"/>
    <w:basedOn w:val="Heading1"/>
    <w:next w:val="Normal"/>
    <w:rsid w:val="00CF52D9"/>
  </w:style>
  <w:style w:type="paragraph" w:styleId="DocumentMap">
    <w:name w:val="Document Map"/>
    <w:basedOn w:val="Normal"/>
    <w:link w:val="DocumentMapChar"/>
    <w:semiHidden/>
    <w:rsid w:val="00017834"/>
    <w:pPr>
      <w:spacing w:line="480" w:lineRule="auto"/>
      <w:ind w:firstLine="360"/>
    </w:pPr>
    <w:rPr>
      <w:rFonts w:ascii="Tahoma" w:hAnsi="Tahoma"/>
      <w:kern w:val="24"/>
      <w:sz w:val="16"/>
      <w:szCs w:val="16"/>
    </w:rPr>
  </w:style>
  <w:style w:type="character" w:styleId="DocumentMapChar" w:customStyle="1">
    <w:name w:val="Document Map Char"/>
    <w:link w:val="DocumentMap"/>
    <w:semiHidden/>
    <w:rsid w:val="00017834"/>
    <w:rPr>
      <w:rFonts w:ascii="Tahoma" w:hAnsi="Tahoma" w:eastAsia="Times New Roman" w:cs="Tahoma"/>
      <w:kern w:val="24"/>
      <w:sz w:val="16"/>
      <w:szCs w:val="16"/>
    </w:rPr>
  </w:style>
  <w:style w:type="paragraph" w:styleId="Figure" w:customStyle="1">
    <w:name w:val="Figure"/>
    <w:basedOn w:val="Normal"/>
    <w:next w:val="FigureCaption"/>
    <w:qFormat/>
    <w:rsid w:val="00CF52D9"/>
    <w:pPr>
      <w:keepNext/>
      <w:keepLines/>
      <w:spacing w:line="240" w:lineRule="auto"/>
      <w:jc w:val="center"/>
    </w:pPr>
    <w:rPr>
      <w:kern w:val="24"/>
      <w:sz w:val="24"/>
    </w:rPr>
  </w:style>
  <w:style w:type="paragraph" w:styleId="FigureCaption" w:customStyle="1">
    <w:name w:val="Figure Caption"/>
    <w:basedOn w:val="Normal"/>
    <w:next w:val="Normal"/>
    <w:qFormat/>
    <w:rsid w:val="00420643"/>
    <w:pPr>
      <w:keepLines/>
      <w:spacing w:line="180" w:lineRule="atLeast"/>
      <w:jc w:val="center"/>
    </w:pPr>
    <w:rPr>
      <w:b/>
      <w:kern w:val="24"/>
      <w:sz w:val="16"/>
    </w:rPr>
  </w:style>
  <w:style w:type="paragraph" w:styleId="Authors0" w:customStyle="1">
    <w:name w:val="Author(s)"/>
    <w:basedOn w:val="Normal"/>
    <w:qFormat/>
    <w:rsid w:val="00C33CF2"/>
    <w:pPr>
      <w:widowControl/>
      <w:tabs>
        <w:tab w:val="clear" w:pos="2400"/>
        <w:tab w:val="clear" w:pos="4800"/>
        <w:tab w:val="clear" w:pos="4920"/>
        <w:tab w:val="clear" w:pos="9840"/>
      </w:tabs>
      <w:spacing w:after="240" w:line="240" w:lineRule="auto"/>
      <w:ind w:left="720" w:hanging="720"/>
      <w:jc w:val="center"/>
    </w:pPr>
    <w:rPr>
      <w:b/>
      <w:sz w:val="24"/>
    </w:rPr>
  </w:style>
  <w:style w:type="paragraph" w:styleId="Footnote" w:customStyle="1">
    <w:name w:val="Footnote"/>
    <w:basedOn w:val="Normal"/>
    <w:uiPriority w:val="99"/>
    <w:rsid w:val="005D4303"/>
    <w:pPr>
      <w:framePr w:wrap="around" w:hAnchor="margin" w:xAlign="center" w:yAlign="bottom"/>
      <w:widowControl/>
      <w:tabs>
        <w:tab w:val="clear" w:pos="2400"/>
        <w:tab w:val="clear" w:pos="4800"/>
        <w:tab w:val="clear" w:pos="4920"/>
        <w:tab w:val="clear" w:pos="9840"/>
      </w:tabs>
      <w:spacing w:line="180" w:lineRule="exact"/>
      <w:ind w:left="720"/>
      <w:suppressOverlap/>
    </w:pPr>
    <w:rPr>
      <w:b/>
      <w:sz w:val="16"/>
      <w:szCs w:val="16"/>
    </w:rPr>
  </w:style>
  <w:style w:type="paragraph" w:styleId="Keywords" w:customStyle="1">
    <w:name w:val="Keywords"/>
    <w:basedOn w:val="Normal"/>
    <w:uiPriority w:val="99"/>
    <w:rsid w:val="00B12DA5"/>
    <w:pPr>
      <w:spacing w:before="60" w:after="360" w:line="220" w:lineRule="exact"/>
    </w:pPr>
    <w:rPr>
      <w:bCs/>
      <w:i/>
    </w:rPr>
  </w:style>
  <w:style w:type="paragraph" w:styleId="ListCustom" w:customStyle="1">
    <w:name w:val="List Custom"/>
    <w:basedOn w:val="Normal"/>
    <w:rsid w:val="00951152"/>
    <w:pPr>
      <w:spacing w:before="0"/>
      <w:ind w:left="480" w:hanging="240"/>
    </w:pPr>
  </w:style>
  <w:style w:type="character" w:styleId="PageNumber">
    <w:name w:val="page number"/>
    <w:uiPriority w:val="99"/>
    <w:rsid w:val="00CF52D9"/>
    <w:rPr>
      <w:rFonts w:cs="Times New Roman"/>
    </w:rPr>
  </w:style>
  <w:style w:type="paragraph" w:styleId="RefTitle" w:customStyle="1">
    <w:name w:val="Ref Title"/>
    <w:basedOn w:val="Heading1"/>
    <w:next w:val="RefListing"/>
    <w:rsid w:val="00BB5C38"/>
    <w:rPr>
      <w:rFonts w:ascii="Arial Bold" w:hAnsi="Arial Bold"/>
    </w:rPr>
  </w:style>
  <w:style w:type="paragraph" w:styleId="RefListing" w:customStyle="1">
    <w:name w:val="RefListing"/>
    <w:basedOn w:val="Normal"/>
    <w:rsid w:val="00951152"/>
    <w:pPr>
      <w:suppressAutoHyphens/>
      <w:spacing w:before="40" w:line="200" w:lineRule="atLeast"/>
      <w:ind w:left="240" w:hanging="240"/>
      <w:jc w:val="left"/>
    </w:pPr>
    <w:rPr>
      <w:spacing w:val="-4"/>
      <w:sz w:val="18"/>
      <w:szCs w:val="18"/>
    </w:rPr>
  </w:style>
  <w:style w:type="paragraph" w:styleId="TableCaption" w:customStyle="1">
    <w:name w:val="Table Caption"/>
    <w:basedOn w:val="Normal"/>
    <w:next w:val="Tablecontents"/>
    <w:qFormat/>
    <w:rsid w:val="00966F79"/>
    <w:pPr>
      <w:keepNext/>
      <w:suppressAutoHyphens/>
      <w:spacing w:line="180" w:lineRule="atLeast"/>
      <w:jc w:val="center"/>
    </w:pPr>
    <w:rPr>
      <w:b/>
      <w:kern w:val="24"/>
      <w:sz w:val="16"/>
    </w:rPr>
  </w:style>
  <w:style w:type="paragraph" w:styleId="Tablecontents" w:customStyle="1">
    <w:name w:val="Table contents"/>
    <w:basedOn w:val="Normal"/>
    <w:qFormat/>
    <w:rsid w:val="00951152"/>
    <w:pPr>
      <w:spacing w:before="0" w:line="180" w:lineRule="atLeast"/>
      <w:jc w:val="center"/>
    </w:pPr>
    <w:rPr>
      <w:kern w:val="24"/>
      <w:sz w:val="16"/>
    </w:rPr>
  </w:style>
  <w:style w:type="paragraph" w:styleId="MainBody" w:customStyle="1">
    <w:name w:val="Main Body"/>
    <w:basedOn w:val="Normal"/>
    <w:rsid w:val="00EC0D1D"/>
  </w:style>
  <w:style w:type="paragraph" w:styleId="GlossaryBody" w:customStyle="1">
    <w:name w:val="Glossary Body"/>
    <w:basedOn w:val="Normal"/>
    <w:qFormat/>
    <w:rsid w:val="00B55A18"/>
  </w:style>
  <w:style w:type="paragraph" w:styleId="AppendixBody" w:customStyle="1">
    <w:name w:val="Appendix Body"/>
    <w:basedOn w:val="Normal"/>
    <w:rsid w:val="00B55A18"/>
  </w:style>
  <w:style w:type="paragraph" w:styleId="ConfDate" w:customStyle="1">
    <w:name w:val="Conf Date"/>
    <w:basedOn w:val="Normal"/>
    <w:qFormat/>
    <w:rsid w:val="00B12DA5"/>
    <w:pPr>
      <w:widowControl/>
      <w:tabs>
        <w:tab w:val="clear" w:pos="2400"/>
        <w:tab w:val="clear" w:pos="4800"/>
        <w:tab w:val="clear" w:pos="4920"/>
        <w:tab w:val="clear" w:pos="9840"/>
      </w:tabs>
      <w:spacing w:after="120" w:line="240" w:lineRule="auto"/>
      <w:ind w:left="720" w:right="720"/>
      <w:jc w:val="center"/>
      <w:outlineLvl w:val="0"/>
    </w:pPr>
    <w:rPr>
      <w:b/>
      <w:kern w:val="28"/>
      <w:sz w:val="24"/>
    </w:rPr>
  </w:style>
  <w:style w:type="paragraph" w:styleId="Address" w:customStyle="1">
    <w:name w:val="Address"/>
    <w:basedOn w:val="Normal"/>
    <w:next w:val="Normal"/>
    <w:qFormat/>
    <w:rsid w:val="00B12DA5"/>
    <w:pPr>
      <w:widowControl/>
      <w:tabs>
        <w:tab w:val="clear" w:pos="2400"/>
        <w:tab w:val="clear" w:pos="4800"/>
        <w:tab w:val="clear" w:pos="4920"/>
        <w:tab w:val="clear" w:pos="9840"/>
      </w:tabs>
      <w:spacing w:before="40" w:after="120" w:line="240" w:lineRule="auto"/>
      <w:jc w:val="center"/>
    </w:pPr>
  </w:style>
  <w:style w:type="paragraph" w:styleId="ConfLocation" w:customStyle="1">
    <w:name w:val="Conf Location"/>
    <w:basedOn w:val="Normal"/>
    <w:qFormat/>
    <w:rsid w:val="00B12DA5"/>
    <w:pPr>
      <w:widowControl/>
      <w:tabs>
        <w:tab w:val="clear" w:pos="2400"/>
        <w:tab w:val="clear" w:pos="4800"/>
        <w:tab w:val="clear" w:pos="4920"/>
        <w:tab w:val="clear" w:pos="9840"/>
      </w:tabs>
      <w:spacing w:line="240" w:lineRule="auto"/>
      <w:ind w:left="720" w:right="720"/>
      <w:jc w:val="center"/>
      <w:outlineLvl w:val="0"/>
    </w:pPr>
    <w:rPr>
      <w:b/>
      <w:kern w:val="28"/>
      <w:sz w:val="24"/>
    </w:rPr>
  </w:style>
  <w:style w:type="paragraph" w:styleId="ConfName" w:customStyle="1">
    <w:name w:val="Conf Name"/>
    <w:basedOn w:val="Normal"/>
    <w:qFormat/>
    <w:rsid w:val="00B12DA5"/>
    <w:pPr>
      <w:widowControl/>
      <w:tabs>
        <w:tab w:val="clear" w:pos="2400"/>
        <w:tab w:val="clear" w:pos="4800"/>
        <w:tab w:val="clear" w:pos="4920"/>
        <w:tab w:val="clear" w:pos="9840"/>
      </w:tabs>
      <w:spacing w:line="240" w:lineRule="auto"/>
      <w:ind w:left="720" w:right="720"/>
      <w:jc w:val="center"/>
      <w:outlineLvl w:val="0"/>
    </w:pPr>
    <w:rPr>
      <w:b/>
      <w:kern w:val="28"/>
      <w:sz w:val="24"/>
    </w:rPr>
  </w:style>
  <w:style w:type="paragraph" w:styleId="ConfSponsor" w:customStyle="1">
    <w:name w:val="Conf Sponsor"/>
    <w:basedOn w:val="Normal"/>
    <w:qFormat/>
    <w:rsid w:val="00B12DA5"/>
    <w:pPr>
      <w:widowControl/>
      <w:tabs>
        <w:tab w:val="clear" w:pos="2400"/>
        <w:tab w:val="clear" w:pos="4800"/>
        <w:tab w:val="clear" w:pos="4920"/>
        <w:tab w:val="clear" w:pos="9840"/>
      </w:tabs>
      <w:spacing w:line="240" w:lineRule="auto"/>
      <w:ind w:left="720" w:right="720"/>
      <w:jc w:val="center"/>
      <w:outlineLvl w:val="0"/>
    </w:pPr>
    <w:rPr>
      <w:b/>
      <w:kern w:val="28"/>
      <w:sz w:val="24"/>
    </w:rPr>
  </w:style>
  <w:style w:type="paragraph" w:styleId="Disclaimer" w:customStyle="1">
    <w:name w:val="Disclaimer"/>
    <w:basedOn w:val="Normal"/>
    <w:rsid w:val="008468E3"/>
    <w:pPr>
      <w:widowControl/>
      <w:tabs>
        <w:tab w:val="clear" w:pos="2400"/>
        <w:tab w:val="clear" w:pos="4800"/>
        <w:tab w:val="clear" w:pos="4920"/>
        <w:tab w:val="clear" w:pos="9840"/>
      </w:tabs>
      <w:spacing w:before="60" w:line="240" w:lineRule="auto"/>
    </w:pPr>
    <w:rPr>
      <w:kern w:val="28"/>
      <w:sz w:val="16"/>
    </w:rPr>
  </w:style>
  <w:style w:type="paragraph" w:styleId="Equation" w:customStyle="1">
    <w:name w:val="Equation"/>
    <w:basedOn w:val="Normal"/>
    <w:next w:val="Normal"/>
    <w:uiPriority w:val="99"/>
    <w:rsid w:val="00EC0D1D"/>
    <w:pPr>
      <w:tabs>
        <w:tab w:val="clear" w:pos="2400"/>
        <w:tab w:val="clear" w:pos="4800"/>
      </w:tabs>
    </w:pPr>
    <w:rPr>
      <w:kern w:val="2"/>
    </w:rPr>
  </w:style>
  <w:style w:type="paragraph" w:styleId="NormalWeb">
    <w:name w:val="Normal (Web)"/>
    <w:basedOn w:val="Normal"/>
    <w:uiPriority w:val="99"/>
    <w:semiHidden/>
    <w:unhideWhenUsed/>
    <w:rsid w:val="001F454D"/>
    <w:pPr>
      <w:widowControl/>
      <w:tabs>
        <w:tab w:val="clear" w:pos="2400"/>
        <w:tab w:val="clear" w:pos="4800"/>
        <w:tab w:val="clear" w:pos="4920"/>
        <w:tab w:val="clear" w:pos="9840"/>
      </w:tabs>
      <w:spacing w:before="100" w:beforeAutospacing="1" w:after="100" w:afterAutospacing="1" w:line="240" w:lineRule="auto"/>
      <w:jc w:val="left"/>
    </w:pPr>
    <w:rPr>
      <w:rFonts w:ascii="Times New Roman" w:hAnsi="Times New Roman"/>
      <w:color w:val="000000"/>
      <w:sz w:val="24"/>
      <w:szCs w:val="24"/>
    </w:rPr>
  </w:style>
  <w:style w:type="paragraph" w:styleId="PaperNumber" w:customStyle="1">
    <w:name w:val="Paper Number"/>
    <w:basedOn w:val="Normal"/>
    <w:qFormat/>
    <w:rsid w:val="00524EC5"/>
    <w:pPr>
      <w:spacing w:line="240" w:lineRule="auto"/>
      <w:jc w:val="left"/>
    </w:pPr>
    <w:rPr>
      <w:b/>
      <w:i/>
      <w:snapToGrid w:val="0"/>
      <w:kern w:val="24"/>
      <w:szCs w:val="16"/>
    </w:rPr>
  </w:style>
  <w:style w:type="table" w:styleId="Table3Deffects1">
    <w:name w:val="Table 3D effects 1"/>
    <w:basedOn w:val="TableNormal"/>
    <w:uiPriority w:val="99"/>
    <w:rsid w:val="00CF52D9"/>
    <w:pPr>
      <w:widowControl w:val="0"/>
      <w:tabs>
        <w:tab w:val="center" w:pos="2400"/>
        <w:tab w:val="right" w:pos="4800"/>
        <w:tab w:val="center" w:pos="4920"/>
        <w:tab w:val="right" w:pos="9840"/>
      </w:tabs>
      <w:spacing w:line="240" w:lineRule="atLeast"/>
      <w:ind w:firstLine="240"/>
      <w:jc w:val="both"/>
    </w:pPr>
    <w:rPr>
      <w:rFonts w:ascii="Times New Roman" w:hAnsi="Times New Roman" w:eastAsia="Times New Roman"/>
    </w:rPr>
    <w:tblPr/>
    <w:tcPr>
      <w:shd w:val="solid" w:color="C0C0C0" w:fill="FFFFFF"/>
    </w:tcPr>
    <w:tblStylePr w:type="firstRow">
      <w:rPr>
        <w:rFonts w:cs="Times New Roman"/>
        <w:b/>
        <w:bCs/>
        <w:color w:val="800080"/>
      </w:rPr>
      <w:tblPr/>
      <w:tcPr>
        <w:tcBorders>
          <w:bottom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rFonts w:cs="Times New Roman"/>
      </w:rPr>
      <w:tblPr/>
      <w:tcPr>
        <w:tcBorders>
          <w:top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rPr>
        <w:rFonts w:cs="Times New Roman"/>
      </w:rPr>
      <w:tblPr/>
      <w:tcPr>
        <w:tcBorders>
          <w:lef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neCell">
      <w:rPr>
        <w:rFonts w:cs="Times New Roman"/>
      </w:rPr>
      <w:tblPr/>
      <w:tcPr>
        <w:tcBorders>
          <w:left w:val="none" w:color="auto" w:sz="0" w:space="0"/>
          <w:bottom w:val="none" w:color="auto" w:sz="0" w:space="0"/>
          <w:tl2br w:val="none" w:color="auto" w:sz="0" w:space="0"/>
          <w:tr2bl w:val="none" w:color="auto" w:sz="0" w:space="0"/>
        </w:tcBorders>
      </w:tcPr>
    </w:tblStylePr>
    <w:tblStylePr w:type="nwCell">
      <w:rPr>
        <w:rFonts w:cs="Times New Roman"/>
      </w:rPr>
      <w:tblPr/>
      <w:tcPr>
        <w:tcBorders>
          <w:bottom w:val="none" w:color="auto" w:sz="0" w:space="0"/>
          <w:right w:val="none" w:color="auto" w:sz="0" w:space="0"/>
          <w:tl2br w:val="none" w:color="auto" w:sz="0" w:space="0"/>
          <w:tr2bl w:val="none" w:color="auto" w:sz="0" w:space="0"/>
        </w:tcBorders>
      </w:tcPr>
    </w:tblStylePr>
    <w:tblStylePr w:type="seCell">
      <w:rPr>
        <w:rFonts w:cs="Times New Roman"/>
      </w:rPr>
      <w:tblPr/>
      <w:tcPr>
        <w:tcBorders>
          <w:top w:val="none" w:color="auto" w:sz="0" w:space="0"/>
          <w:left w:val="none" w:color="auto" w:sz="0" w:space="0"/>
          <w:tl2br w:val="none" w:color="auto" w:sz="0" w:space="0"/>
          <w:tr2bl w:val="none" w:color="auto" w:sz="0" w:space="0"/>
        </w:tcBorders>
      </w:tcPr>
    </w:tblStylePr>
    <w:tblStylePr w:type="swCell">
      <w:rPr>
        <w:rFonts w:cs="Times New Roman"/>
        <w:color w:val="000080"/>
      </w:rPr>
      <w:tblPr/>
      <w:tcPr>
        <w:tcBorders>
          <w:top w:val="none" w:color="auto" w:sz="0" w:space="0"/>
          <w:right w:val="none" w:color="auto" w:sz="0" w:space="0"/>
          <w:tl2br w:val="none" w:color="auto" w:sz="0" w:space="0"/>
          <w:tr2bl w:val="none" w:color="auto" w:sz="0" w:space="0"/>
        </w:tcBorders>
      </w:tcPr>
    </w:tblStylePr>
  </w:style>
  <w:style w:type="table" w:styleId="Table3Deffects3">
    <w:name w:val="Table 3D effects 3"/>
    <w:basedOn w:val="TableNormal"/>
    <w:uiPriority w:val="99"/>
    <w:rsid w:val="00CF52D9"/>
    <w:pPr>
      <w:widowControl w:val="0"/>
      <w:tabs>
        <w:tab w:val="center" w:pos="2400"/>
        <w:tab w:val="right" w:pos="4800"/>
        <w:tab w:val="center" w:pos="4920"/>
        <w:tab w:val="right" w:pos="9840"/>
      </w:tabs>
      <w:spacing w:line="240" w:lineRule="atLeast"/>
      <w:ind w:firstLine="240"/>
      <w:jc w:val="both"/>
    </w:pPr>
    <w:rPr>
      <w:rFonts w:ascii="Times New Roman" w:hAnsi="Times New Roman" w:eastAsia="Times New Roman"/>
    </w:rPr>
    <w:tblPr>
      <w:tblStyleRowBandSize w:val="1"/>
      <w:tblStyleColBandSize w:val="1"/>
    </w:tblPr>
    <w:tblStylePr w:type="firstRow">
      <w:rPr>
        <w:rFonts w:cs="Times New Roman"/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rFonts w:cs="Times New Roman"/>
      </w:rPr>
      <w:tblPr/>
      <w:tcPr>
        <w:tcBorders>
          <w:top w:val="none" w:color="auto" w:sz="0" w:space="0"/>
          <w:bottom w:val="none" w:color="auto" w:sz="0" w:space="0"/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rPr>
        <w:rFonts w:cs="Times New Roman"/>
      </w:rPr>
      <w:tblPr/>
      <w:tcPr>
        <w:tcBorders>
          <w:righ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50" w:color="C0C0C0" w:fill="FFFFFF"/>
      </w:tcPr>
    </w:tblStylePr>
    <w:tblStylePr w:type="band1Horz">
      <w:rPr>
        <w:rFonts w:cs="Times New Roman"/>
      </w:rPr>
      <w:tblPr/>
      <w:tcPr>
        <w:tcBorders>
          <w:top w:val="single" w:color="808080" w:sz="6" w:space="0"/>
          <w:bottom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Authors" w:customStyle="1">
    <w:name w:val="Authors"/>
    <w:basedOn w:val="Title"/>
    <w:next w:val="Affiliation"/>
    <w:rsid w:val="00BB0EC2"/>
    <w:pPr>
      <w:spacing w:before="120" w:after="0"/>
      <w:ind w:left="0" w:right="0"/>
    </w:pPr>
    <w:rPr>
      <w:sz w:val="24"/>
    </w:rPr>
  </w:style>
  <w:style w:type="paragraph" w:styleId="OtherPres" w:customStyle="1">
    <w:name w:val="Other Pres"/>
    <w:basedOn w:val="Authors0"/>
    <w:rsid w:val="00055D93"/>
    <w:pPr>
      <w:spacing w:before="0" w:after="120"/>
      <w:ind w:left="0" w:firstLine="0"/>
    </w:pPr>
    <w:rPr>
      <w:b w:val="0"/>
      <w:sz w:val="20"/>
    </w:rPr>
  </w:style>
  <w:style w:type="table" w:styleId="TableGrid">
    <w:name w:val="Table Grid"/>
    <w:basedOn w:val="TableNormal"/>
    <w:uiPriority w:val="39"/>
    <w:rsid w:val="00524EC5"/>
    <w:rPr>
      <w:rFonts w:ascii="Times New Roman" w:hAnsi="Times New Roman" w:eastAsia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RefListing0" w:customStyle="1">
    <w:name w:val="Ref Listing"/>
    <w:basedOn w:val="Normal"/>
    <w:qFormat/>
    <w:rsid w:val="002A6445"/>
    <w:pPr>
      <w:tabs>
        <w:tab w:val="clear" w:pos="2400"/>
        <w:tab w:val="clear" w:pos="4800"/>
      </w:tabs>
      <w:suppressAutoHyphens/>
      <w:spacing w:before="60" w:line="200" w:lineRule="atLeast"/>
      <w:ind w:left="240" w:hanging="240"/>
      <w:jc w:val="left"/>
    </w:pPr>
    <w:rPr>
      <w:spacing w:val="-2"/>
      <w:kern w:val="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53AB9"/>
    <w:pPr>
      <w:tabs>
        <w:tab w:val="clear" w:pos="2400"/>
        <w:tab w:val="clear" w:pos="4800"/>
        <w:tab w:val="clear" w:pos="4920"/>
        <w:tab w:val="clear" w:pos="9840"/>
        <w:tab w:val="center" w:pos="4680"/>
        <w:tab w:val="right" w:pos="9360"/>
      </w:tabs>
      <w:spacing w:before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53AB9"/>
    <w:rPr>
      <w:rFonts w:ascii="Arial" w:hAnsi="Arial" w:eastAsia="Times New Roman"/>
    </w:rPr>
  </w:style>
  <w:style w:type="paragraph" w:styleId="MeetingInfo" w:customStyle="1">
    <w:name w:val="MeetingInfo"/>
    <w:basedOn w:val="Normal"/>
    <w:qFormat/>
    <w:rsid w:val="009F456A"/>
    <w:pPr>
      <w:keepNext/>
      <w:widowControl/>
      <w:tabs>
        <w:tab w:val="clear" w:pos="2400"/>
        <w:tab w:val="clear" w:pos="4800"/>
        <w:tab w:val="clear" w:pos="4920"/>
        <w:tab w:val="clear" w:pos="9840"/>
      </w:tabs>
      <w:suppressAutoHyphens/>
      <w:spacing w:before="0" w:after="120" w:line="240" w:lineRule="auto"/>
      <w:jc w:val="center"/>
      <w:outlineLvl w:val="0"/>
    </w:pPr>
    <w:rPr>
      <w:rFonts w:ascii="Times New Roman Bold" w:hAnsi="Times New Roman Bold"/>
      <w:b/>
      <w:kern w:val="24"/>
      <w:sz w:val="24"/>
    </w:rPr>
  </w:style>
  <w:style w:type="paragraph" w:styleId="Bibliography">
    <w:name w:val="Bibliography"/>
    <w:basedOn w:val="RefListing0"/>
    <w:next w:val="RefListing0"/>
    <w:uiPriority w:val="37"/>
    <w:unhideWhenUsed/>
    <w:rsid w:val="001C4DD7"/>
    <w:pPr>
      <w:tabs>
        <w:tab w:val="clear" w:pos="4920"/>
        <w:tab w:val="clear" w:pos="9840"/>
      </w:tabs>
      <w:spacing w:line="480" w:lineRule="atLeast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425C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425C26"/>
    <w:pPr>
      <w:spacing w:line="240" w:lineRule="auto"/>
    </w:pPr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425C26"/>
    <w:rPr>
      <w:rFonts w:ascii="Arial" w:hAnsi="Arial"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5C2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25C26"/>
    <w:rPr>
      <w:rFonts w:ascii="Arial" w:hAnsi="Arial" w:eastAsia="Times New Roman"/>
      <w:b/>
      <w:bCs/>
    </w:rPr>
  </w:style>
  <w:style w:type="paragraph" w:styleId="Revision">
    <w:name w:val="Revision"/>
    <w:hidden/>
    <w:uiPriority w:val="99"/>
    <w:semiHidden/>
    <w:rsid w:val="005D45D0"/>
    <w:rPr>
      <w:rFonts w:ascii="Arial" w:hAnsi="Arial" w:eastAsia="Times New Roman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5EDA"/>
    <w:pPr>
      <w:keepNext/>
      <w:keepLines/>
      <w:widowControl/>
      <w:tabs>
        <w:tab w:val="clear" w:pos="2400"/>
        <w:tab w:val="clear" w:pos="4800"/>
        <w:tab w:val="clear" w:pos="4920"/>
        <w:tab w:val="clear" w:pos="9840"/>
      </w:tabs>
      <w:spacing w:before="360" w:after="80" w:line="240" w:lineRule="auto"/>
      <w:jc w:val="left"/>
    </w:pPr>
    <w:rPr>
      <w:rFonts w:ascii="Georgia" w:hAnsi="Georgia" w:eastAsia="Georgia" w:cs="Georgia"/>
      <w:i/>
      <w:color w:val="666666"/>
      <w:sz w:val="48"/>
      <w:szCs w:val="48"/>
      <w:lang w:eastAsia="es-AR"/>
    </w:rPr>
  </w:style>
  <w:style w:type="character" w:styleId="SubtitleChar" w:customStyle="1">
    <w:name w:val="Subtitle Char"/>
    <w:basedOn w:val="DefaultParagraphFont"/>
    <w:link w:val="Subtitle"/>
    <w:uiPriority w:val="11"/>
    <w:rsid w:val="002B5EDA"/>
    <w:rPr>
      <w:rFonts w:ascii="Georgia" w:hAnsi="Georgia" w:eastAsia="Georgia" w:cs="Georgia"/>
      <w:i/>
      <w:color w:val="666666"/>
      <w:sz w:val="48"/>
      <w:szCs w:val="48"/>
      <w:lang w:eastAsia="es-AR"/>
    </w:rPr>
  </w:style>
  <w:style w:type="character" w:styleId="LineNumber">
    <w:name w:val="line number"/>
    <w:basedOn w:val="DefaultParagraphFont"/>
    <w:uiPriority w:val="99"/>
    <w:semiHidden/>
    <w:unhideWhenUsed/>
    <w:rsid w:val="002B5EDA"/>
  </w:style>
  <w:style w:type="paragraph" w:styleId="Subtitulo" w:customStyle="1">
    <w:name w:val="Subtitulo"/>
    <w:basedOn w:val="Subtitle"/>
    <w:next w:val="Subtitle"/>
    <w:link w:val="SubtituloCar"/>
    <w:autoRedefine/>
    <w:qFormat/>
    <w:rsid w:val="002B5EDA"/>
    <w:pPr>
      <w:spacing w:line="480" w:lineRule="auto"/>
    </w:pPr>
    <w:rPr>
      <w:rFonts w:ascii="Times New Roman" w:hAnsi="Times New Roman" w:eastAsia="Times New Roman" w:cs="Times New Roman"/>
      <w:b/>
      <w:i w:val="0"/>
      <w:sz w:val="24"/>
    </w:rPr>
  </w:style>
  <w:style w:type="character" w:styleId="SubtituloCar" w:customStyle="1">
    <w:name w:val="Subtitulo Car"/>
    <w:basedOn w:val="DefaultParagraphFont"/>
    <w:link w:val="Subtitulo"/>
    <w:rsid w:val="002B5EDA"/>
    <w:rPr>
      <w:rFonts w:ascii="Times New Roman" w:hAnsi="Times New Roman" w:eastAsia="Times New Roman"/>
      <w:b/>
      <w:color w:val="666666"/>
      <w:sz w:val="24"/>
      <w:szCs w:val="48"/>
      <w:lang w:eastAsia="es-AR"/>
    </w:rPr>
  </w:style>
  <w:style w:type="character" w:styleId="PlaceholderText">
    <w:name w:val="Placeholder Text"/>
    <w:basedOn w:val="DefaultParagraphFont"/>
    <w:uiPriority w:val="99"/>
    <w:semiHidden/>
    <w:rsid w:val="002B5EDA"/>
    <w:rPr>
      <w:color w:val="808080"/>
    </w:rPr>
  </w:style>
  <w:style w:type="character" w:styleId="UnresolvedMention">
    <w:name w:val="Unresolved Mention"/>
    <w:basedOn w:val="DefaultParagraphFont"/>
    <w:uiPriority w:val="99"/>
    <w:unhideWhenUsed/>
    <w:rsid w:val="002B5ED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B5EDA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B5EDA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7D1515"/>
    <w:rPr>
      <w:rFonts w:asciiTheme="minorHAnsi" w:hAnsiTheme="minorHAnsi" w:eastAsiaTheme="minorEastAsia" w:cstheme="minorBidi"/>
      <w:sz w:val="22"/>
      <w:szCs w:val="22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83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5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4876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0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email@email.edu" TargetMode="External" Id="rId8" /><Relationship Type="http://schemas.openxmlformats.org/officeDocument/2006/relationships/fontTable" Target="fontTable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3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1.xml" Id="rId11" /><Relationship Type="http://schemas.openxmlformats.org/officeDocument/2006/relationships/webSettings" Target="webSettings.xml" Id="rId5" /><Relationship Type="http://schemas.openxmlformats.org/officeDocument/2006/relationships/footer" Target="footer2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theme" Target="theme/theme1.xml" Id="rId14" /><Relationship Type="http://schemas.openxmlformats.org/officeDocument/2006/relationships/glossaryDocument" Target="glossary/document.xml" Id="R067c79e4c92c416b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afe68-bd2e-40b4-aea2-30f7ede34065}"/>
      </w:docPartPr>
      <w:docPartBody>
        <w:p w14:paraId="037096B3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Bon06</b:Tag>
    <b:SourceType>DocumentFromInternetSite</b:SourceType>
    <b:Guid>{D05931B0-49C6-40F5-B495-870F07973A82}</b:Guid>
    <b:Author>
      <b:Author>
        <b:NameList>
          <b:Person>
            <b:Last>Bongiovanni</b:Last>
            <b:First>R.</b:First>
          </b:Person>
          <b:Person>
            <b:Last>Mantovani</b:Last>
            <b:First>E.C.</b:First>
          </b:Person>
          <b:Person>
            <b:Last>Best</b:Last>
            <b:First>S.</b:First>
          </b:Person>
          <b:Person>
            <b:Last>Roel</b:Last>
            <b:First>A.</b:First>
          </b:Person>
        </b:NameList>
      </b:Author>
    </b:Author>
    <b:Year>2006</b:Year>
    <b:City>Montevideo, UY</b:City>
    <b:Publisher>PROCISUR/IICA</b:Publisher>
    <b:Title>Agricultura de precisión: Integrando conocimientos para una agricultura moderna y sustentable</b:Title>
    <b:InternetSiteTitle>PROCISUR / IICA</b:InternetSiteTitle>
    <b:URL>http://www.procisur.org.uy/images/biblioteca/135050.pdf</b:URL>
    <b:RefOrder>1</b:RefOrder>
  </b:Source>
</b:Sources>
</file>

<file path=customXml/itemProps1.xml><?xml version="1.0" encoding="utf-8"?>
<ds:datastoreItem xmlns:ds="http://schemas.openxmlformats.org/officeDocument/2006/customXml" ds:itemID="{1A0B343A-2A56-412B-BC49-35B30496435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uthor(s)</dc:title>
  <dc:subject/>
  <dc:creator>ASABE Staff Editor</dc:creator>
  <keywords/>
  <lastModifiedBy>Fran Benne</lastModifiedBy>
  <revision>25</revision>
  <lastPrinted>2022-02-16T14:46:00.0000000Z</lastPrinted>
  <dcterms:created xsi:type="dcterms:W3CDTF">2022-05-24T16:38:00.0000000Z</dcterms:created>
  <dcterms:modified xsi:type="dcterms:W3CDTF">2022-06-01T20:45:18.2197539Z</dcterms:modified>
  <category>Meet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6"&gt;&lt;session id="QNZVpTUj"/&gt;&lt;style id="http://www.zotero.org/styles/precision-agriculture" hasBibliography="1" bibliographyStyleHasBeenSet="1"/&gt;&lt;prefs&gt;&lt;pref name="fieldType" value="Field"/&gt;&lt;/prefs&gt;&lt;/data&gt;</vt:lpwstr>
  </property>
</Properties>
</file>